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F969" w14:textId="77777777" w:rsidR="00367B88" w:rsidRPr="00C1478A" w:rsidRDefault="006B1BCD" w:rsidP="006B1BCD">
      <w:pPr>
        <w:pStyle w:val="Heading1"/>
      </w:pPr>
      <w:r w:rsidRPr="00C1478A">
        <w:rPr>
          <w:rFonts w:hint="cs"/>
          <w:cs/>
        </w:rPr>
        <w:t>ชื่อเรื่องภาษาไทย</w:t>
      </w:r>
      <w:r w:rsidRPr="00C1478A">
        <w:t xml:space="preserve"> </w:t>
      </w:r>
      <w:r w:rsidRPr="00C1478A">
        <w:rPr>
          <w:color w:val="FF0000"/>
        </w:rPr>
        <w:t>(</w:t>
      </w:r>
      <w:r w:rsidR="00C1478A" w:rsidRPr="00C1478A">
        <w:rPr>
          <w:color w:val="FF0000"/>
        </w:rPr>
        <w:t>TH SarabunPSK</w:t>
      </w:r>
      <w:r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Pr="00C1478A">
        <w:rPr>
          <w:color w:val="FF0000"/>
          <w:cs/>
        </w:rPr>
        <w:t>ตัว</w:t>
      </w:r>
      <w:r w:rsidR="00C1478A" w:rsidRPr="00C1478A">
        <w:rPr>
          <w:color w:val="FF0000"/>
          <w:cs/>
        </w:rPr>
        <w:t xml:space="preserve">หนา </w:t>
      </w:r>
      <w:r w:rsidRPr="00C1478A">
        <w:rPr>
          <w:color w:val="FF0000"/>
          <w:cs/>
        </w:rPr>
        <w:t>กึ่งกลาง)</w:t>
      </w:r>
    </w:p>
    <w:p w14:paraId="45381B9E" w14:textId="77777777" w:rsidR="006B1BCD" w:rsidRPr="00C1478A" w:rsidRDefault="006B1BCD" w:rsidP="006B1BCD">
      <w:pPr>
        <w:pStyle w:val="Heading1"/>
      </w:pPr>
      <w:r w:rsidRPr="00C1478A">
        <w:rPr>
          <w:rFonts w:hint="cs"/>
          <w:cs/>
        </w:rPr>
        <w:t>ชื่อเรื่องภาษาอังกฤษ</w:t>
      </w:r>
      <w:r w:rsidR="00C1478A" w:rsidRPr="00C1478A">
        <w:t xml:space="preserve"> </w:t>
      </w:r>
      <w:r w:rsidR="00C1478A" w:rsidRPr="00C1478A">
        <w:rPr>
          <w:color w:val="FF0000"/>
        </w:rPr>
        <w:t>(TH SarabunPSK</w:t>
      </w:r>
      <w:r w:rsidR="00C1478A"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="00C1478A" w:rsidRPr="00C1478A">
        <w:rPr>
          <w:color w:val="FF0000"/>
          <w:cs/>
        </w:rPr>
        <w:t>ตัวหนา กึ่งกลาง)</w:t>
      </w:r>
    </w:p>
    <w:p w14:paraId="14885A83" w14:textId="77777777" w:rsidR="006B1BCD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E050C76" w14:textId="77777777" w:rsidR="006B1BCD" w:rsidRPr="005111A2" w:rsidRDefault="006B1BCD" w:rsidP="00A373DF">
      <w:pPr>
        <w:pStyle w:val="a"/>
        <w:rPr>
          <w:rStyle w:val="Emphasis"/>
          <w:i w:val="0"/>
          <w:color w:val="FF0000"/>
        </w:rPr>
      </w:pPr>
      <w:r w:rsidRPr="00A373DF">
        <w:rPr>
          <w:rStyle w:val="Emphasis"/>
          <w:i w:val="0"/>
          <w:cs/>
        </w:rPr>
        <w:t>ชื่อ</w:t>
      </w:r>
      <w:r w:rsidR="00C1478A" w:rsidRPr="00A373DF">
        <w:rPr>
          <w:rStyle w:val="Emphasis"/>
          <w:rFonts w:hint="cs"/>
          <w:i w:val="0"/>
          <w:cs/>
        </w:rPr>
        <w:t>-สกุล</w:t>
      </w:r>
      <w:r w:rsidRPr="00A373DF">
        <w:rPr>
          <w:rStyle w:val="Emphasis"/>
          <w:i w:val="0"/>
          <w:cs/>
        </w:rPr>
        <w:t>ผู้เขียนหลัก</w:t>
      </w:r>
      <w:r w:rsidRPr="00A373DF">
        <w:rPr>
          <w:rStyle w:val="Emphasis"/>
          <w:i w:val="0"/>
          <w:vertAlign w:val="superscript"/>
          <w:cs/>
        </w:rPr>
        <w:t>1*</w:t>
      </w:r>
      <w:r w:rsidRPr="00A373DF">
        <w:rPr>
          <w:rStyle w:val="Emphasis"/>
          <w:i w:val="0"/>
          <w:cs/>
        </w:rPr>
        <w:t xml:space="preserve">  ชื่อ</w:t>
      </w:r>
      <w:r w:rsidR="00C1478A" w:rsidRPr="00A373DF">
        <w:rPr>
          <w:rStyle w:val="Emphasis"/>
          <w:rFonts w:hint="cs"/>
          <w:i w:val="0"/>
          <w:cs/>
        </w:rPr>
        <w:t>-สกุล</w:t>
      </w:r>
      <w:r w:rsidR="00C1478A" w:rsidRPr="00A373DF">
        <w:rPr>
          <w:rStyle w:val="Emphasis"/>
          <w:i w:val="0"/>
          <w:cs/>
        </w:rPr>
        <w:t>ผู้เขียน</w:t>
      </w:r>
      <w:r w:rsidR="00C1478A" w:rsidRPr="00A373DF">
        <w:rPr>
          <w:rStyle w:val="Emphasis"/>
          <w:rFonts w:hint="cs"/>
          <w:i w:val="0"/>
          <w:cs/>
        </w:rPr>
        <w:t>ร่วม</w:t>
      </w:r>
      <w:r w:rsidR="00C1478A" w:rsidRPr="00A373DF">
        <w:rPr>
          <w:rStyle w:val="Emphasis"/>
          <w:i w:val="0"/>
          <w:vertAlign w:val="superscript"/>
          <w:cs/>
        </w:rPr>
        <w:t>2</w:t>
      </w:r>
      <w:r w:rsidR="00C1478A" w:rsidRPr="00A373DF">
        <w:rPr>
          <w:rStyle w:val="Emphasis"/>
          <w:i w:val="0"/>
          <w:cs/>
        </w:rPr>
        <w:t xml:space="preserve">  และชื่อ</w:t>
      </w:r>
      <w:r w:rsidR="00C1478A" w:rsidRPr="00A373DF">
        <w:rPr>
          <w:rStyle w:val="Emphasis"/>
          <w:rFonts w:hint="cs"/>
          <w:i w:val="0"/>
          <w:cs/>
        </w:rPr>
        <w:t>-สกุล</w:t>
      </w:r>
      <w:r w:rsidR="00C1478A" w:rsidRPr="00A373DF">
        <w:rPr>
          <w:rStyle w:val="Emphasis"/>
          <w:i w:val="0"/>
          <w:cs/>
        </w:rPr>
        <w:t>ผู้เขียนร่วม</w:t>
      </w:r>
      <w:r w:rsidR="00C1478A" w:rsidRPr="00A373DF">
        <w:rPr>
          <w:rStyle w:val="Emphasis"/>
          <w:rFonts w:hint="cs"/>
          <w:i w:val="0"/>
          <w:vertAlign w:val="superscript"/>
          <w:cs/>
        </w:rPr>
        <w:t>3</w:t>
      </w:r>
      <w:r w:rsidR="005111A2">
        <w:rPr>
          <w:rStyle w:val="Emphasis"/>
          <w:i w:val="0"/>
        </w:rPr>
        <w:t xml:space="preserve"> </w:t>
      </w:r>
      <w:r w:rsidR="005111A2" w:rsidRPr="005111A2">
        <w:rPr>
          <w:rStyle w:val="Emphasis"/>
          <w:i w:val="0"/>
          <w:color w:val="FF0000"/>
        </w:rPr>
        <w:t xml:space="preserve">(TH SarabunPSK 14 pt. </w:t>
      </w:r>
      <w:r w:rsidR="005111A2" w:rsidRPr="005111A2">
        <w:rPr>
          <w:rStyle w:val="Emphasis"/>
          <w:i w:val="0"/>
          <w:color w:val="FF0000"/>
          <w:cs/>
        </w:rPr>
        <w:t>ตัวธรรมดา</w:t>
      </w:r>
      <w:r w:rsidR="005111A2" w:rsidRPr="005111A2">
        <w:rPr>
          <w:rStyle w:val="Emphasis"/>
          <w:rFonts w:hint="cs"/>
          <w:i w:val="0"/>
          <w:color w:val="FF0000"/>
          <w:cs/>
        </w:rPr>
        <w:t xml:space="preserve"> ชิดขวา</w:t>
      </w:r>
      <w:r w:rsidR="005111A2" w:rsidRPr="005111A2">
        <w:rPr>
          <w:rStyle w:val="Emphasis"/>
          <w:i w:val="0"/>
          <w:color w:val="FF0000"/>
          <w:cs/>
        </w:rPr>
        <w:t>)</w:t>
      </w:r>
    </w:p>
    <w:p w14:paraId="32BBDF8A" w14:textId="77777777" w:rsidR="005111A2" w:rsidRPr="005111A2" w:rsidRDefault="005111A2" w:rsidP="005111A2">
      <w:pPr>
        <w:pStyle w:val="a"/>
        <w:rPr>
          <w:rStyle w:val="Emphasis"/>
          <w:i w:val="0"/>
        </w:rPr>
      </w:pPr>
      <w:r w:rsidRPr="005111A2">
        <w:rPr>
          <w:rStyle w:val="Emphasis"/>
          <w:rFonts w:hint="cs"/>
          <w:i w:val="0"/>
          <w:vertAlign w:val="superscript"/>
          <w:cs/>
        </w:rPr>
        <w:t>1</w:t>
      </w:r>
      <w:r w:rsidRPr="005111A2">
        <w:rPr>
          <w:rStyle w:val="Emphasis"/>
          <w:rFonts w:hint="cs"/>
          <w:i w:val="0"/>
          <w:cs/>
        </w:rPr>
        <w:t>สังกัดหน่วยงาน</w:t>
      </w:r>
      <w:r w:rsidR="003130DD">
        <w:rPr>
          <w:rStyle w:val="Emphasis"/>
          <w:i w:val="0"/>
        </w:rPr>
        <w:t xml:space="preserve"> </w:t>
      </w:r>
      <w:r w:rsidR="003130DD" w:rsidRPr="005111A2">
        <w:rPr>
          <w:rStyle w:val="Emphasis"/>
          <w:i w:val="0"/>
          <w:color w:val="FF0000"/>
        </w:rPr>
        <w:t xml:space="preserve">(TH SarabunPSK 14 pt. </w:t>
      </w:r>
      <w:r w:rsidR="003130DD" w:rsidRPr="005111A2">
        <w:rPr>
          <w:rStyle w:val="Emphasis"/>
          <w:i w:val="0"/>
          <w:color w:val="FF0000"/>
          <w:cs/>
        </w:rPr>
        <w:t>ตัวธรรมดา</w:t>
      </w:r>
      <w:r w:rsidR="003130DD" w:rsidRPr="005111A2">
        <w:rPr>
          <w:rStyle w:val="Emphasis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Emphasis"/>
          <w:i w:val="0"/>
          <w:color w:val="FF0000"/>
          <w:cs/>
        </w:rPr>
        <w:t>)</w:t>
      </w:r>
    </w:p>
    <w:p w14:paraId="6C7B6E59" w14:textId="77777777" w:rsidR="005111A2" w:rsidRPr="005111A2" w:rsidRDefault="005111A2" w:rsidP="005111A2">
      <w:pPr>
        <w:pStyle w:val="a"/>
        <w:rPr>
          <w:rStyle w:val="Emphasis"/>
          <w:i w:val="0"/>
          <w:cs/>
        </w:rPr>
      </w:pPr>
      <w:r w:rsidRPr="005111A2">
        <w:rPr>
          <w:rStyle w:val="Emphasis"/>
          <w:rFonts w:hint="cs"/>
          <w:i w:val="0"/>
          <w:vertAlign w:val="superscript"/>
          <w:cs/>
        </w:rPr>
        <w:t>2</w:t>
      </w:r>
      <w:r w:rsidRPr="005111A2">
        <w:rPr>
          <w:rStyle w:val="Emphasis"/>
          <w:rFonts w:hint="cs"/>
          <w:i w:val="0"/>
          <w:cs/>
        </w:rPr>
        <w:t>สังกัดหน่วยงาน</w:t>
      </w:r>
      <w:r w:rsidR="003130DD">
        <w:rPr>
          <w:rStyle w:val="Emphasis"/>
          <w:rFonts w:hint="cs"/>
          <w:i w:val="0"/>
          <w:cs/>
        </w:rPr>
        <w:t xml:space="preserve"> </w:t>
      </w:r>
      <w:r w:rsidR="003130DD" w:rsidRPr="005111A2">
        <w:rPr>
          <w:rStyle w:val="Emphasis"/>
          <w:i w:val="0"/>
          <w:color w:val="FF0000"/>
        </w:rPr>
        <w:t xml:space="preserve">(TH SarabunPSK 14 pt. </w:t>
      </w:r>
      <w:r w:rsidR="003130DD" w:rsidRPr="005111A2">
        <w:rPr>
          <w:rStyle w:val="Emphasis"/>
          <w:i w:val="0"/>
          <w:color w:val="FF0000"/>
          <w:cs/>
        </w:rPr>
        <w:t>ตัวธรรมดา</w:t>
      </w:r>
      <w:r w:rsidR="003130DD" w:rsidRPr="005111A2">
        <w:rPr>
          <w:rStyle w:val="Emphasis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Emphasis"/>
          <w:i w:val="0"/>
          <w:color w:val="FF0000"/>
          <w:cs/>
        </w:rPr>
        <w:t>)</w:t>
      </w:r>
    </w:p>
    <w:p w14:paraId="56453588" w14:textId="77777777" w:rsidR="005111A2" w:rsidRDefault="005111A2" w:rsidP="005111A2">
      <w:pPr>
        <w:pStyle w:val="a"/>
        <w:rPr>
          <w:rStyle w:val="Emphasis"/>
          <w:i w:val="0"/>
        </w:rPr>
      </w:pPr>
      <w:r w:rsidRPr="005111A2">
        <w:rPr>
          <w:rStyle w:val="Emphasis"/>
          <w:rFonts w:hint="cs"/>
          <w:i w:val="0"/>
          <w:vertAlign w:val="superscript"/>
          <w:cs/>
        </w:rPr>
        <w:t>3</w:t>
      </w:r>
      <w:r w:rsidRPr="005111A2">
        <w:rPr>
          <w:rStyle w:val="Emphasis"/>
          <w:rFonts w:hint="cs"/>
          <w:i w:val="0"/>
          <w:cs/>
        </w:rPr>
        <w:t>สังกัดหน่วยงาน</w:t>
      </w:r>
      <w:r w:rsidR="003130DD">
        <w:rPr>
          <w:rStyle w:val="Emphasis"/>
          <w:i w:val="0"/>
        </w:rPr>
        <w:t xml:space="preserve"> </w:t>
      </w:r>
      <w:r w:rsidR="003130DD" w:rsidRPr="005111A2">
        <w:rPr>
          <w:rStyle w:val="Emphasis"/>
          <w:i w:val="0"/>
          <w:color w:val="FF0000"/>
        </w:rPr>
        <w:t xml:space="preserve">(TH SarabunPSK 14 pt. </w:t>
      </w:r>
      <w:r w:rsidR="003130DD" w:rsidRPr="005111A2">
        <w:rPr>
          <w:rStyle w:val="Emphasis"/>
          <w:i w:val="0"/>
          <w:color w:val="FF0000"/>
          <w:cs/>
        </w:rPr>
        <w:t>ตัวธรรมดา</w:t>
      </w:r>
      <w:r w:rsidR="003130DD" w:rsidRPr="005111A2">
        <w:rPr>
          <w:rStyle w:val="Emphasis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Emphasis"/>
          <w:i w:val="0"/>
          <w:color w:val="FF0000"/>
          <w:cs/>
        </w:rPr>
        <w:t>)</w:t>
      </w:r>
    </w:p>
    <w:p w14:paraId="38237D25" w14:textId="77777777" w:rsidR="006B1BCD" w:rsidRPr="003130DD" w:rsidRDefault="003130DD" w:rsidP="003130DD">
      <w:pPr>
        <w:pStyle w:val="a"/>
        <w:rPr>
          <w:rStyle w:val="Emphasis"/>
          <w:i w:val="0"/>
        </w:rPr>
      </w:pPr>
      <w:r w:rsidRPr="003130DD">
        <w:rPr>
          <w:rStyle w:val="Emphasis"/>
          <w:i w:val="0"/>
        </w:rPr>
        <w:t>*corresponding author e-mail</w:t>
      </w:r>
      <w:r>
        <w:rPr>
          <w:rStyle w:val="Emphasis"/>
          <w:i w:val="0"/>
        </w:rPr>
        <w:t xml:space="preserve">: </w:t>
      </w:r>
      <w:r w:rsidRPr="003130DD">
        <w:rPr>
          <w:rStyle w:val="Emphasis"/>
          <w:i w:val="0"/>
          <w:color w:val="FF0000"/>
        </w:rPr>
        <w:t xml:space="preserve">(TH SarabunPSK 14 pt. </w:t>
      </w:r>
      <w:r w:rsidRPr="003130DD">
        <w:rPr>
          <w:rStyle w:val="Emphasis"/>
          <w:i w:val="0"/>
          <w:color w:val="FF0000"/>
          <w:cs/>
        </w:rPr>
        <w:t>ตัวธรรมดา ชิดขวา)</w:t>
      </w:r>
    </w:p>
    <w:p w14:paraId="4484CD02" w14:textId="77777777" w:rsidR="005111A2" w:rsidRPr="00F1312F" w:rsidRDefault="00F1312F" w:rsidP="00F1312F">
      <w:pPr>
        <w:spacing w:line="216" w:lineRule="auto"/>
        <w:rPr>
          <w:rStyle w:val="Emphasis"/>
          <w:i w:val="0"/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5B99407" w14:textId="77777777" w:rsidR="00B9616C" w:rsidRPr="00B9616C" w:rsidRDefault="00B9616C" w:rsidP="00B9616C">
      <w:pPr>
        <w:pStyle w:val="Heading2"/>
        <w:rPr>
          <w:rStyle w:val="Emphasis"/>
          <w:i w:val="0"/>
        </w:rPr>
      </w:pPr>
      <w:r w:rsidRPr="00B9616C">
        <w:rPr>
          <w:rStyle w:val="Emphasis"/>
          <w:i w:val="0"/>
          <w:cs/>
        </w:rPr>
        <w:t>บทคัดย่อ</w:t>
      </w:r>
    </w:p>
    <w:p w14:paraId="2B70A344" w14:textId="77777777" w:rsidR="00B9616C" w:rsidRPr="00B9616C" w:rsidRDefault="00B9616C" w:rsidP="00B9616C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B9616C">
        <w:rPr>
          <w:cs/>
        </w:rPr>
        <w:t>ตัวอย่างการจัดทำเอกสารต</w:t>
      </w:r>
      <w:r>
        <w:rPr>
          <w:cs/>
        </w:rPr>
        <w:t xml:space="preserve">้นฉบับ ควรปฏิบัติโดยเคร่งครัด </w:t>
      </w:r>
      <w:r w:rsidRPr="00B9616C">
        <w:rPr>
          <w:cs/>
        </w:rPr>
        <w:t>บทคัดย่อ (</w:t>
      </w:r>
      <w:r w:rsidRPr="00B9616C">
        <w:t xml:space="preserve">Abstract) </w:t>
      </w:r>
      <w:r w:rsidRPr="00B9616C">
        <w:rPr>
          <w:cs/>
        </w:rPr>
        <w:t xml:space="preserve">มีทั้งภาษาไทยและภาษาอังกฤษ ควรมีย่อหน้าเดียว  ความยาวไม่เกิน </w:t>
      </w:r>
      <w:r w:rsidRPr="00B9616C">
        <w:t>200</w:t>
      </w:r>
      <w:r w:rsidRPr="00B9616C">
        <w:rPr>
          <w:cs/>
        </w:rPr>
        <w:t xml:space="preserve"> คำ บทคัดย่อภาษาไทยให้จัดหัวข้อบทคัดย่อไว้กลางหน้ากระดาษ โดยใช้ตัวอักษร </w:t>
      </w:r>
      <w:r w:rsidRPr="00B9616C">
        <w:t xml:space="preserve">TH SarabunPSK  </w:t>
      </w:r>
      <w:r w:rsidRPr="00B9616C">
        <w:rPr>
          <w:cs/>
        </w:rPr>
        <w:t xml:space="preserve">ขนาด </w:t>
      </w:r>
      <w:r w:rsidRPr="00B9616C">
        <w:t>14</w:t>
      </w:r>
      <w:r w:rsidRPr="00B9616C">
        <w:rPr>
          <w:cs/>
        </w:rPr>
        <w:t xml:space="preserve"> ตัวหนา</w:t>
      </w:r>
      <w:r w:rsidR="006A046F">
        <w:rPr>
          <w:rFonts w:hint="cs"/>
          <w:cs/>
        </w:rPr>
        <w:t xml:space="preserve"> </w:t>
      </w:r>
      <w:r w:rsidRPr="00B9616C">
        <w:rPr>
          <w:cs/>
        </w:rPr>
        <w:t xml:space="preserve">และใช้ขนาด </w:t>
      </w:r>
      <w:r w:rsidRPr="00B9616C">
        <w:t>14</w:t>
      </w:r>
      <w:r w:rsidRPr="00B9616C">
        <w:rPr>
          <w:cs/>
        </w:rPr>
        <w:t xml:space="preserve"> ตัวธรรมดากับเนื้อความในบทคัดย่อ  และควรจะกล่าววัตถุประสงค์และสรุปผลที่ได้จากงานวิจัยนั้น</w:t>
      </w:r>
      <w:r>
        <w:rPr>
          <w:rFonts w:hint="cs"/>
          <w:cs/>
        </w:rPr>
        <w:t xml:space="preserve"> </w:t>
      </w:r>
      <w:r w:rsidRPr="00B9616C">
        <w:rPr>
          <w:cs/>
        </w:rPr>
        <w:t xml:space="preserve">ๆ  โดยให้เขียนเป็นความเรียง </w:t>
      </w:r>
    </w:p>
    <w:p w14:paraId="1B342F90" w14:textId="77777777" w:rsidR="00B9616C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C116235" w14:textId="77777777" w:rsidR="00380050" w:rsidRDefault="00B9616C" w:rsidP="00B9616C">
      <w:r w:rsidRPr="006A046F">
        <w:rPr>
          <w:b/>
          <w:bCs/>
          <w:cs/>
        </w:rPr>
        <w:t>คำสำคัญ</w:t>
      </w:r>
      <w:r w:rsidRPr="00B9616C">
        <w:rPr>
          <w:cs/>
        </w:rPr>
        <w:t xml:space="preserve"> : คำสำคัญคำที่</w:t>
      </w:r>
      <w:r w:rsidRPr="00B9616C">
        <w:t xml:space="preserve">1  </w:t>
      </w:r>
      <w:r w:rsidRPr="00B9616C">
        <w:rPr>
          <w:cs/>
        </w:rPr>
        <w:t>คำสำคัญคำที่</w:t>
      </w:r>
      <w:r w:rsidRPr="00B9616C">
        <w:t xml:space="preserve">2  </w:t>
      </w:r>
      <w:r w:rsidRPr="00B9616C">
        <w:rPr>
          <w:cs/>
        </w:rPr>
        <w:t>คำสำคัญคำที่</w:t>
      </w:r>
      <w:r w:rsidRPr="00B9616C">
        <w:t xml:space="preserve">3 </w:t>
      </w:r>
      <w:r w:rsidR="006A046F" w:rsidRPr="002B28A0">
        <w:rPr>
          <w:color w:val="FF0000"/>
        </w:rPr>
        <w:t xml:space="preserve">(3-5 </w:t>
      </w:r>
      <w:r w:rsidR="006A046F" w:rsidRPr="002B28A0">
        <w:rPr>
          <w:color w:val="FF0000"/>
          <w:cs/>
        </w:rPr>
        <w:t xml:space="preserve">คำ) เว้นวรรคต่อคำด้วยการเคาะ </w:t>
      </w:r>
      <w:r w:rsidR="006A046F" w:rsidRPr="002B28A0">
        <w:rPr>
          <w:color w:val="FF0000"/>
        </w:rPr>
        <w:t xml:space="preserve">2 </w:t>
      </w:r>
      <w:r w:rsidR="006A046F" w:rsidRPr="002B28A0">
        <w:rPr>
          <w:color w:val="FF0000"/>
          <w:cs/>
        </w:rPr>
        <w:t>เคาะ</w:t>
      </w:r>
    </w:p>
    <w:p w14:paraId="01F15C41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236CEAA7" w14:textId="77777777" w:rsidR="006A046F" w:rsidRDefault="006A046F" w:rsidP="006A046F">
      <w:pPr>
        <w:pStyle w:val="Heading2"/>
      </w:pPr>
      <w:r>
        <w:t>Abstract</w:t>
      </w:r>
    </w:p>
    <w:p w14:paraId="2472D5A0" w14:textId="77777777" w:rsidR="006A046F" w:rsidRDefault="002B28A0" w:rsidP="002B28A0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6A046F">
        <w:t xml:space="preserve">This is an instruction for manuscript preparation for Publication. Please follow this guideline strictly. It should contain a single paragraph and its length should not exceed </w:t>
      </w:r>
      <w:r w:rsidR="006A046F">
        <w:rPr>
          <w:cs/>
        </w:rPr>
        <w:t>200</w:t>
      </w:r>
      <w:r w:rsidR="006A046F">
        <w:t xml:space="preserve"> words. Use by character TH SarabunPSK </w:t>
      </w:r>
      <w:r w:rsidR="006A046F">
        <w:rPr>
          <w:cs/>
        </w:rPr>
        <w:t>14</w:t>
      </w:r>
      <w:r w:rsidR="006A046F">
        <w:t xml:space="preserve"> point size. It should include a concise statement of objectives and summary of important results. </w:t>
      </w:r>
    </w:p>
    <w:p w14:paraId="647A1425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A63B20C" w14:textId="77777777" w:rsidR="006A046F" w:rsidRDefault="006A046F" w:rsidP="006A046F">
      <w:r w:rsidRPr="002B28A0">
        <w:rPr>
          <w:b/>
          <w:bCs/>
        </w:rPr>
        <w:t>keywords</w:t>
      </w:r>
      <w:r>
        <w:t xml:space="preserve"> : word</w:t>
      </w:r>
      <w:r>
        <w:rPr>
          <w:cs/>
        </w:rPr>
        <w:t>1</w:t>
      </w:r>
      <w:r>
        <w:t>, word</w:t>
      </w:r>
      <w:r>
        <w:rPr>
          <w:cs/>
        </w:rPr>
        <w:t>2</w:t>
      </w:r>
      <w:r>
        <w:t>, word</w:t>
      </w:r>
      <w:r>
        <w:rPr>
          <w:cs/>
        </w:rPr>
        <w:t>3</w:t>
      </w:r>
      <w:r w:rsidR="002B28A0">
        <w:rPr>
          <w:rFonts w:hint="cs"/>
          <w:cs/>
        </w:rPr>
        <w:t xml:space="preserve">  </w:t>
      </w:r>
      <w:r w:rsidR="002B28A0" w:rsidRPr="002B28A0">
        <w:rPr>
          <w:color w:val="FF0000"/>
          <w:cs/>
        </w:rPr>
        <w:t>ใช้ตัวพิมพ์เล็กทั้งหมด</w:t>
      </w:r>
    </w:p>
    <w:p w14:paraId="1DB251B3" w14:textId="77777777" w:rsidR="00A77209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CF5039C" w14:textId="77777777" w:rsidR="00A77209" w:rsidRDefault="00A77209" w:rsidP="00A77209">
      <w:pPr>
        <w:pStyle w:val="Heading3"/>
      </w:pPr>
      <w:r w:rsidRPr="003E1CA7">
        <w:rPr>
          <w:rFonts w:hint="cs"/>
          <w:cs/>
        </w:rPr>
        <w:t>บทนำ</w:t>
      </w:r>
    </w:p>
    <w:p w14:paraId="3E9871BB" w14:textId="77777777" w:rsidR="00A77209" w:rsidRDefault="00A77209" w:rsidP="00A77209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A77209">
        <w:rPr>
          <w:cs/>
        </w:rPr>
        <w:t>เป็นส่วนของความสำคัญที่นำไปสู่การวิจัย สรุปความเป็นมาและความสำคัญของปัญห</w:t>
      </w:r>
      <w:r>
        <w:rPr>
          <w:cs/>
        </w:rPr>
        <w:t xml:space="preserve">า </w:t>
      </w:r>
      <w:r w:rsidRPr="00385E63">
        <w:rPr>
          <w:u w:val="single"/>
          <w:cs/>
        </w:rPr>
        <w:t>พร้อมวัตถุประสงค์ของการวิจัย</w:t>
      </w:r>
      <w:r>
        <w:rPr>
          <w:cs/>
        </w:rPr>
        <w:t xml:space="preserve"> และไม่ควรใส่ตารางหรือรูปภาพ </w:t>
      </w:r>
      <w:r w:rsidRPr="00A77209">
        <w:rPr>
          <w:cs/>
        </w:rPr>
        <w:t xml:space="preserve">โดยใช้ตัวอักษร </w:t>
      </w:r>
      <w:r>
        <w:t xml:space="preserve">TH SarabunPSK </w:t>
      </w:r>
      <w:r w:rsidRPr="00A77209">
        <w:rPr>
          <w:cs/>
        </w:rPr>
        <w:t>ขนาด 14 ตัวธรรมดา</w:t>
      </w:r>
    </w:p>
    <w:p w14:paraId="794FE8A6" w14:textId="77777777" w:rsidR="00A77209" w:rsidRPr="00F1312F" w:rsidRDefault="00F1312F" w:rsidP="00F1312F">
      <w:pPr>
        <w:spacing w:line="216" w:lineRule="auto"/>
        <w:rPr>
          <w:rFonts w:hint="cs"/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099D20B8" w14:textId="77777777" w:rsidR="00A77209" w:rsidRDefault="00A77209" w:rsidP="00A77209">
      <w:pPr>
        <w:pStyle w:val="Heading3"/>
      </w:pPr>
      <w:r w:rsidRPr="003E1CA7">
        <w:rPr>
          <w:cs/>
        </w:rPr>
        <w:t>วิธี</w:t>
      </w:r>
      <w:r w:rsidRPr="003E1CA7">
        <w:rPr>
          <w:rFonts w:hint="cs"/>
          <w:cs/>
        </w:rPr>
        <w:t>ดำเนินการวิจัย</w:t>
      </w:r>
    </w:p>
    <w:p w14:paraId="6BFCE26C" w14:textId="462BDF41" w:rsidR="00A77209" w:rsidRDefault="004F2D4F" w:rsidP="00A77209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A7778C" w:rsidRPr="00A7778C">
        <w:rPr>
          <w:cs/>
        </w:rPr>
        <w:t>ให้ระบุรายละเอียดวัสดุ อุปกรณ์ สิ่งที่นำมาศึกษา จำนวนลักษณะเฉพาะของตัวอย่างที่ศึกษาอธิบายวิธีการศึกษา แผนการทดลองทางสถิติ วิธีการเก็บข้อมูล การวิเคราะห์ และการแปรผล</w:t>
      </w:r>
    </w:p>
    <w:p w14:paraId="5F87302F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60506B17" w14:textId="77777777" w:rsidR="004F2D4F" w:rsidRDefault="004F2D4F" w:rsidP="004F2D4F">
      <w:pPr>
        <w:pStyle w:val="Heading3"/>
      </w:pPr>
      <w:r>
        <w:rPr>
          <w:cs/>
        </w:rPr>
        <w:t>ผลการวิจัย</w:t>
      </w:r>
    </w:p>
    <w:p w14:paraId="08294067" w14:textId="77777777" w:rsidR="004F2D4F" w:rsidRDefault="00C33057" w:rsidP="004F2D4F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4F2D4F" w:rsidRPr="004F2D4F">
        <w:rPr>
          <w:cs/>
        </w:rPr>
        <w:t>บรรยายสรุปผลก</w:t>
      </w:r>
      <w:r w:rsidR="00C31D8A">
        <w:rPr>
          <w:cs/>
        </w:rPr>
        <w:t>ารวิจัยอย่างกระชับ ควรจะมีตาราง รูปภาพประกอบ</w:t>
      </w:r>
      <w:r w:rsidR="004F2D4F" w:rsidRPr="004F2D4F">
        <w:rPr>
          <w:cs/>
        </w:rPr>
        <w:t xml:space="preserve"> ซึ่งควรหลีกเลี่ยงการใช้คำซ้ำซ้อนซึ่งมีความหมายตรงกับคำอธิบายที่มี</w:t>
      </w:r>
      <w:r w:rsidR="00C31D8A">
        <w:rPr>
          <w:cs/>
        </w:rPr>
        <w:t>อยู่แล้วในตารางหรือรูปภาพประกอบ</w:t>
      </w:r>
      <w:r w:rsidR="004F2D4F" w:rsidRPr="004F2D4F">
        <w:rPr>
          <w:cs/>
        </w:rPr>
        <w:t xml:space="preserve"> กรุณาให้อยู่ในหน้าเดียวกันบันทึกเป็นไฟล์ที่มีนามสกุล </w:t>
      </w:r>
      <w:r w:rsidR="004F2D4F" w:rsidRPr="004F2D4F">
        <w:t xml:space="preserve">TIFF </w:t>
      </w:r>
      <w:r w:rsidR="004F2D4F" w:rsidRPr="004F2D4F">
        <w:rPr>
          <w:cs/>
        </w:rPr>
        <w:t xml:space="preserve">ที่มีความละเอียดไม่เกิน 300 </w:t>
      </w:r>
      <w:r w:rsidR="00C31D8A">
        <w:t>dpi</w:t>
      </w:r>
      <w:r w:rsidR="004F2D4F" w:rsidRPr="004F2D4F">
        <w:t xml:space="preserve"> </w:t>
      </w:r>
      <w:r w:rsidR="004F2D4F" w:rsidRPr="004F2D4F">
        <w:rPr>
          <w:cs/>
        </w:rPr>
        <w:t>เท่านั้น</w:t>
      </w:r>
    </w:p>
    <w:p w14:paraId="31986A3D" w14:textId="77777777" w:rsidR="004F2D4F" w:rsidRDefault="004F2D4F" w:rsidP="004F2D4F">
      <w:pPr>
        <w:ind w:firstLine="720"/>
        <w:jc w:val="thaiDistribute"/>
      </w:pPr>
      <w:r>
        <w:rPr>
          <w:cs/>
        </w:rPr>
        <w:lastRenderedPageBreak/>
        <w:t xml:space="preserve">รูปภาพ </w:t>
      </w:r>
      <w:r w:rsidR="00C31D8A">
        <w:rPr>
          <w:rFonts w:hint="cs"/>
          <w:cs/>
        </w:rPr>
        <w:t>หรือ</w:t>
      </w:r>
      <w:r>
        <w:rPr>
          <w:cs/>
        </w:rPr>
        <w:t>รูปภาพลายเส้นควรใช้เส้นหมึกสีดำ ส่วนร</w:t>
      </w:r>
      <w:r w:rsidR="00C31D8A">
        <w:rPr>
          <w:cs/>
        </w:rPr>
        <w:t>ูป</w:t>
      </w:r>
      <w:r>
        <w:rPr>
          <w:cs/>
        </w:rPr>
        <w:t>ถ่ายควรจะเป็นภาพขาวดำที่มีความคมชัดรายละเอียดชัดเจน</w:t>
      </w:r>
      <w:r w:rsidR="00C31D8A">
        <w:rPr>
          <w:rFonts w:hint="cs"/>
          <w:cs/>
        </w:rPr>
        <w:t xml:space="preserve"> </w:t>
      </w:r>
      <w:r>
        <w:rPr>
          <w:cs/>
        </w:rPr>
        <w:t>และมีกรอบรอบรูปภาพ ตำแหน่งรูปภาพจัดไว้กึ่งกลางกระดาษ ทุกภาพจะต้องมีหมายเลข</w:t>
      </w:r>
      <w:r>
        <w:rPr>
          <w:rFonts w:hint="cs"/>
          <w:cs/>
        </w:rPr>
        <w:t xml:space="preserve"> </w:t>
      </w:r>
      <w:r>
        <w:rPr>
          <w:cs/>
        </w:rPr>
        <w:t>และคำบรรยายภาพกำกับอยู่ใต้ภาพจัดกึ่งกลางหน้ากระดาษเช่นกัน</w:t>
      </w:r>
      <w:r w:rsidR="00C31D8A">
        <w:rPr>
          <w:rFonts w:hint="cs"/>
          <w:cs/>
        </w:rPr>
        <w:t xml:space="preserve"> </w:t>
      </w:r>
      <w:r>
        <w:rPr>
          <w:cs/>
        </w:rPr>
        <w:t>โดยต้องมีความยาวไม่เกิน 2 บรรทัด เว้นช่องว่างเหนือและใต้รูปไว้จำนวน 1 บรรทัด</w:t>
      </w:r>
    </w:p>
    <w:p w14:paraId="3F307031" w14:textId="77777777" w:rsidR="00316BAA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04CCCF6" w14:textId="77777777" w:rsidR="00316BAA" w:rsidRDefault="00316BAA" w:rsidP="00316BAA">
      <w:pPr>
        <w:jc w:val="center"/>
      </w:pPr>
      <w:r>
        <w:rPr>
          <w:rFonts w:hint="cs"/>
          <w:noProof/>
        </w:rPr>
        <w:drawing>
          <wp:inline distT="0" distB="0" distL="0" distR="0" wp14:anchorId="58B0C4BC" wp14:editId="10783660">
            <wp:extent cx="904044" cy="1080000"/>
            <wp:effectExtent l="0" t="0" r="0" b="6350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di-psru-logo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044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C5F1" w14:textId="77777777" w:rsidR="00316BAA" w:rsidRPr="000F4839" w:rsidRDefault="000F4839" w:rsidP="00316BAA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3E39A0D1" w14:textId="77777777" w:rsidR="00316BAA" w:rsidRDefault="000F4839" w:rsidP="00316BAA">
      <w:pPr>
        <w:jc w:val="center"/>
      </w:pPr>
      <w:r w:rsidRPr="000F4839">
        <w:rPr>
          <w:b/>
          <w:bCs/>
          <w:cs/>
        </w:rPr>
        <w:t xml:space="preserve">ภาพที่ </w:t>
      </w:r>
      <w:r w:rsidRPr="000F4839">
        <w:rPr>
          <w:b/>
          <w:bCs/>
        </w:rPr>
        <w:t>1</w:t>
      </w:r>
      <w:r w:rsidRPr="000F4839">
        <w:t xml:space="preserve"> </w:t>
      </w:r>
      <w:r w:rsidRPr="002E2B5F">
        <w:rPr>
          <w:cs/>
        </w:rPr>
        <w:t>ชื่อภาพ</w:t>
      </w:r>
      <w:r w:rsidRPr="002E2B5F">
        <w:t xml:space="preserve"> </w:t>
      </w:r>
      <w:r w:rsidR="002E2B5F" w:rsidRPr="002E2B5F">
        <w:rPr>
          <w:color w:val="FF0000"/>
        </w:rPr>
        <w:t xml:space="preserve">(TH SarabunPSK 14 pt. </w:t>
      </w:r>
      <w:r w:rsidR="002E2B5F" w:rsidRPr="002E2B5F">
        <w:rPr>
          <w:color w:val="FF0000"/>
          <w:cs/>
        </w:rPr>
        <w:t>ตัวธรรมดา กึ่งกล</w:t>
      </w:r>
      <w:r w:rsidR="002E2B5F" w:rsidRPr="002E2B5F">
        <w:rPr>
          <w:rFonts w:hint="cs"/>
          <w:color w:val="FF0000"/>
          <w:cs/>
        </w:rPr>
        <w:t>าง</w:t>
      </w:r>
      <w:r w:rsidR="002E2B5F" w:rsidRPr="002E2B5F">
        <w:rPr>
          <w:color w:val="FF0000"/>
          <w:cs/>
        </w:rPr>
        <w:t>)</w:t>
      </w:r>
    </w:p>
    <w:p w14:paraId="43DB4BD7" w14:textId="77777777" w:rsidR="000F4839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EF94FBF" w14:textId="77777777" w:rsidR="000F4839" w:rsidRDefault="002E2B5F" w:rsidP="002E2B5F">
      <w:pPr>
        <w:ind w:firstLine="720"/>
        <w:jc w:val="thaiDistribute"/>
      </w:pPr>
      <w:r w:rsidRPr="002E2B5F">
        <w:rPr>
          <w:cs/>
        </w:rPr>
        <w:t>ตาราง ให้เว้นช่องว่างเหนือและใต้ตารางไว้จำนวน 1 บรรทัดก่อนขึ้นบรรทัดใหม่ โดยใช้รูปแบบตารา</w:t>
      </w:r>
      <w:r>
        <w:rPr>
          <w:cs/>
        </w:rPr>
        <w:t>งตามตัวอย่างด้านล่าง ตำแหน่งของ</w:t>
      </w:r>
      <w:r w:rsidRPr="002E2B5F">
        <w:rPr>
          <w:cs/>
        </w:rPr>
        <w:t>ตารางให้จัดกึ่งกลางคอลัมน์ ให้ระบุหมายเลขกำกับตารางและคำอธิบายไว้เหนือตาราง โดยให้วางตำแหน่งชิด</w:t>
      </w:r>
      <w:r>
        <w:rPr>
          <w:rFonts w:hint="cs"/>
          <w:cs/>
        </w:rPr>
        <w:t>ซ้าย</w:t>
      </w:r>
      <w:r w:rsidRPr="002E2B5F">
        <w:rPr>
          <w:cs/>
        </w:rPr>
        <w:t>คอลัมน์</w:t>
      </w:r>
    </w:p>
    <w:p w14:paraId="4D7527A8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27F26A2" w14:textId="77777777" w:rsidR="002E2B5F" w:rsidRPr="00543DC6" w:rsidRDefault="00543DC6" w:rsidP="00543DC6">
      <w:pPr>
        <w:tabs>
          <w:tab w:val="left" w:pos="450"/>
          <w:tab w:val="left" w:pos="540"/>
          <w:tab w:val="left" w:pos="630"/>
          <w:tab w:val="left" w:pos="993"/>
        </w:tabs>
        <w:ind w:left="180" w:hanging="180"/>
        <w:jc w:val="thaiDistribute"/>
        <w:rPr>
          <w:b/>
          <w:bCs/>
        </w:rPr>
      </w:pPr>
      <w:r w:rsidRPr="001E199C">
        <w:rPr>
          <w:b/>
          <w:bCs/>
          <w:cs/>
        </w:rPr>
        <w:t>ตารางที่</w:t>
      </w:r>
      <w:r w:rsidRPr="001E199C">
        <w:rPr>
          <w:b/>
          <w:bCs/>
        </w:rPr>
        <w:t xml:space="preserve"> 1 </w:t>
      </w:r>
      <w:r>
        <w:rPr>
          <w:cs/>
        </w:rPr>
        <w:t>ชื่อตาราง</w:t>
      </w:r>
    </w:p>
    <w:tbl>
      <w:tblPr>
        <w:tblW w:w="5000" w:type="pct"/>
        <w:jc w:val="center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284"/>
        <w:gridCol w:w="3705"/>
        <w:gridCol w:w="1418"/>
        <w:gridCol w:w="1418"/>
        <w:gridCol w:w="1418"/>
      </w:tblGrid>
      <w:tr w:rsidR="00543DC6" w:rsidRPr="001E199C" w14:paraId="1FE7934B" w14:textId="77777777" w:rsidTr="00543DC6">
        <w:trPr>
          <w:trHeight w:val="378"/>
          <w:jc w:val="center"/>
        </w:trPr>
        <w:tc>
          <w:tcPr>
            <w:tcW w:w="69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2F9DD1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46A34C5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1B56E8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ก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85EA46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ข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51D628C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ค</w:t>
            </w:r>
          </w:p>
        </w:tc>
      </w:tr>
      <w:tr w:rsidR="00543DC6" w:rsidRPr="001E199C" w14:paraId="6A5E1AB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20A69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3488E6B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A</w:t>
            </w:r>
          </w:p>
        </w:tc>
        <w:tc>
          <w:tcPr>
            <w:tcW w:w="767" w:type="pct"/>
            <w:shd w:val="clear" w:color="auto" w:fill="FFFFFF"/>
          </w:tcPr>
          <w:p w14:paraId="0307B1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593BFB14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6D1C1BA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742DD8AB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auto"/>
          </w:tcPr>
          <w:p w14:paraId="373446F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shd w:val="clear" w:color="auto" w:fill="auto"/>
          </w:tcPr>
          <w:p w14:paraId="6B93FD3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B</w:t>
            </w:r>
          </w:p>
        </w:tc>
        <w:tc>
          <w:tcPr>
            <w:tcW w:w="767" w:type="pct"/>
            <w:shd w:val="clear" w:color="auto" w:fill="auto"/>
          </w:tcPr>
          <w:p w14:paraId="27665F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auto"/>
          </w:tcPr>
          <w:p w14:paraId="1D5A675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auto"/>
          </w:tcPr>
          <w:p w14:paraId="303B76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1C35A19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DDE1E8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6D468F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C</w:t>
            </w:r>
          </w:p>
        </w:tc>
        <w:tc>
          <w:tcPr>
            <w:tcW w:w="767" w:type="pct"/>
            <w:shd w:val="clear" w:color="auto" w:fill="FFFFFF"/>
          </w:tcPr>
          <w:p w14:paraId="46F201B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4D3861F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0713C3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</w:tbl>
    <w:p w14:paraId="50854B64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4AA08E2" w14:textId="77777777" w:rsidR="00543DC6" w:rsidRPr="003E1CA7" w:rsidRDefault="00543DC6" w:rsidP="00543DC6">
      <w:pPr>
        <w:pStyle w:val="Heading3"/>
      </w:pPr>
      <w:r>
        <w:rPr>
          <w:rFonts w:hint="cs"/>
          <w:cs/>
        </w:rPr>
        <w:t>อภิปรายผล</w:t>
      </w:r>
    </w:p>
    <w:p w14:paraId="2A237981" w14:textId="77777777" w:rsidR="004F2D4F" w:rsidRPr="004F2D4F" w:rsidRDefault="00C33057" w:rsidP="00543DC6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543DC6">
        <w:rPr>
          <w:cs/>
        </w:rPr>
        <w:t>วิจารณ์เปรียบเทียบกับผลการวิจัยที่มีมาก่อนหน้าอย่างมีหลักการ อาจมีข้อเสนอแนะเพื่อการวิจัยในอนาคตและแนวทางที่จะนำไปใช้ประโยชน์</w:t>
      </w:r>
    </w:p>
    <w:p w14:paraId="2DF91491" w14:textId="77777777" w:rsidR="004F2D4F" w:rsidRPr="00F1312F" w:rsidRDefault="00F1312F" w:rsidP="00F1312F">
      <w:pPr>
        <w:spacing w:line="216" w:lineRule="auto"/>
        <w:rPr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796DC30" w14:textId="77777777" w:rsidR="00543DC6" w:rsidRPr="003E1CA7" w:rsidRDefault="00543DC6" w:rsidP="00543DC6">
      <w:pPr>
        <w:pStyle w:val="Heading3"/>
      </w:pPr>
      <w:r>
        <w:rPr>
          <w:cs/>
        </w:rPr>
        <w:t>สรุปผลการวิจัย</w:t>
      </w:r>
    </w:p>
    <w:p w14:paraId="0189EB4B" w14:textId="77777777" w:rsidR="004F2D4F" w:rsidRPr="004F2D4F" w:rsidRDefault="00C33057" w:rsidP="00543DC6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543DC6">
        <w:rPr>
          <w:cs/>
        </w:rPr>
        <w:t xml:space="preserve">สรุปสาระสำคัญที่ได้จากการวิจัย </w:t>
      </w:r>
      <w:r w:rsidR="00543DC6" w:rsidRPr="00543DC6">
        <w:rPr>
          <w:cs/>
        </w:rPr>
        <w:t>ไม่ควรซ้ำซ้อนกับการแสดงผล  แต่เป็นการสรุปให้สอดคล้องกับวัตถุประสงค์</w:t>
      </w:r>
    </w:p>
    <w:p w14:paraId="23144529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BADF01D" w14:textId="77777777" w:rsidR="00543DC6" w:rsidRPr="003E1CA7" w:rsidRDefault="00543DC6" w:rsidP="00543DC6">
      <w:pPr>
        <w:pStyle w:val="Heading3"/>
      </w:pPr>
      <w:r w:rsidRPr="003E1CA7">
        <w:rPr>
          <w:rFonts w:hint="cs"/>
          <w:cs/>
        </w:rPr>
        <w:t>กิตติกรรมประกาศ</w:t>
      </w:r>
    </w:p>
    <w:p w14:paraId="760761BB" w14:textId="6614FA65" w:rsidR="004F2D4F" w:rsidRPr="00FE1929" w:rsidRDefault="00C33057" w:rsidP="00022268">
      <w:pPr>
        <w:ind w:firstLine="720"/>
        <w:jc w:val="thaiDistribute"/>
        <w:rPr>
          <w:color w:val="FF0000"/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022268" w:rsidRPr="00022268">
        <w:rPr>
          <w:cs/>
        </w:rPr>
        <w:t>ระบุสั้น</w:t>
      </w:r>
      <w:r w:rsidR="00022268">
        <w:rPr>
          <w:rFonts w:hint="cs"/>
          <w:cs/>
        </w:rPr>
        <w:t xml:space="preserve"> </w:t>
      </w:r>
      <w:r w:rsidR="00022268" w:rsidRPr="00022268">
        <w:rPr>
          <w:cs/>
        </w:rPr>
        <w:t>ๆ</w:t>
      </w:r>
      <w:r w:rsidR="00022268">
        <w:rPr>
          <w:rFonts w:hint="cs"/>
          <w:cs/>
        </w:rPr>
        <w:t xml:space="preserve"> </w:t>
      </w:r>
      <w:r w:rsidR="00022268" w:rsidRPr="00022268">
        <w:rPr>
          <w:cs/>
        </w:rPr>
        <w:t>ว่างานวิจัยนี้ได้รับทุนสนับสนุน และความช่วยเหลือจากองค์กรใดหรือผู้ใดบ้าง)</w:t>
      </w:r>
      <w:r w:rsidR="00022268" w:rsidRPr="00022268">
        <w:rPr>
          <w:rFonts w:hint="cs"/>
          <w:cs/>
        </w:rPr>
        <w:t xml:space="preserve"> </w:t>
      </w:r>
      <w:r w:rsidR="00FE1929">
        <w:rPr>
          <w:rFonts w:hint="cs"/>
          <w:color w:val="FF0000"/>
          <w:cs/>
        </w:rPr>
        <w:t>(</w:t>
      </w:r>
      <w:r w:rsidR="00FE1929" w:rsidRPr="00BD4C8D">
        <w:rPr>
          <w:rFonts w:hint="cs"/>
          <w:color w:val="FF0000"/>
          <w:cs/>
        </w:rPr>
        <w:t xml:space="preserve">เว้น 1 </w:t>
      </w:r>
      <w:r w:rsidR="00FE1929" w:rsidRPr="00BD4C8D">
        <w:rPr>
          <w:color w:val="FF0000"/>
        </w:rPr>
        <w:t>Enter</w:t>
      </w:r>
      <w:r w:rsidR="00FE1929">
        <w:rPr>
          <w:color w:val="FF0000"/>
        </w:rPr>
        <w:t>)</w:t>
      </w:r>
    </w:p>
    <w:p w14:paraId="143D42FD" w14:textId="77777777" w:rsidR="00C33057" w:rsidRPr="003E1CA7" w:rsidRDefault="00C33057" w:rsidP="00C33057">
      <w:pPr>
        <w:pStyle w:val="Heading3"/>
      </w:pPr>
      <w:r w:rsidRPr="003E1CA7">
        <w:rPr>
          <w:rFonts w:hint="cs"/>
          <w:cs/>
        </w:rPr>
        <w:t>เอกสารอ้างอิง</w:t>
      </w:r>
    </w:p>
    <w:p w14:paraId="0D3FA7B9" w14:textId="709909DC" w:rsidR="004F2D4F" w:rsidRDefault="00FE1929" w:rsidP="00FE1929">
      <w:pPr>
        <w:ind w:left="720" w:hanging="720"/>
        <w:jc w:val="thaiDistribute"/>
      </w:pPr>
      <w:r w:rsidRPr="006A046F">
        <w:rPr>
          <w:color w:val="FF0000"/>
        </w:rPr>
        <w:t>&lt;&lt;</w:t>
      </w:r>
      <w:r>
        <w:rPr>
          <w:rFonts w:hint="cs"/>
          <w:color w:val="FF0000"/>
          <w:cs/>
        </w:rPr>
        <w:t>เยื้องลอย</w:t>
      </w:r>
      <w:r w:rsidRPr="006A046F">
        <w:rPr>
          <w:color w:val="FF0000"/>
          <w:cs/>
        </w:rPr>
        <w:t xml:space="preserve"> 1.27 ซม.</w:t>
      </w:r>
      <w:r w:rsidRPr="006A046F">
        <w:rPr>
          <w:color w:val="FF0000"/>
        </w:rPr>
        <w:t xml:space="preserve">&gt;&gt; </w:t>
      </w:r>
      <w:r w:rsidR="00C33057" w:rsidRPr="00C33057">
        <w:rPr>
          <w:cs/>
        </w:rPr>
        <w:t>ผู้ส่งบทความจะต้อง</w:t>
      </w:r>
      <w:r w:rsidR="002C442B" w:rsidRPr="002C442B">
        <w:rPr>
          <w:cs/>
        </w:rPr>
        <w:t xml:space="preserve">ระบุรายการเอกสารที่นำมาใช้อ้างอิงให้ครบถ้วน </w:t>
      </w:r>
      <w:r w:rsidR="00C33057" w:rsidRPr="00C33057">
        <w:rPr>
          <w:cs/>
        </w:rPr>
        <w:t xml:space="preserve">โดยจัดให้อยู่ในรูปแบบ </w:t>
      </w:r>
      <w:r w:rsidR="00022268" w:rsidRPr="00022268">
        <w:t xml:space="preserve">APA (American Psychological Association) </w:t>
      </w:r>
      <w:r w:rsidR="00C33057" w:rsidRPr="00C33057">
        <w:rPr>
          <w:cs/>
        </w:rPr>
        <w:t>และผู้ส่งบทความจะต้องตรวจสอบความถูกต้องของการอ้างอิง</w:t>
      </w:r>
      <w:r>
        <w:rPr>
          <w:rFonts w:hint="cs"/>
          <w:cs/>
        </w:rPr>
        <w:t xml:space="preserve"> และ</w:t>
      </w:r>
      <w:r w:rsidR="002C442B" w:rsidRPr="002C442B">
        <w:rPr>
          <w:cs/>
        </w:rPr>
        <w:t>เรียง</w:t>
      </w:r>
      <w:r w:rsidR="002C442B" w:rsidRPr="002C442B">
        <w:rPr>
          <w:cs/>
        </w:rPr>
        <w:lastRenderedPageBreak/>
        <w:t>เอกสารที่ใช้อ้างอิงทั้งหมดตา</w:t>
      </w:r>
      <w:r w:rsidR="002C442B">
        <w:rPr>
          <w:cs/>
        </w:rPr>
        <w:t>มลำดับตัวอักษร ตัวแรกของรายการที่</w:t>
      </w:r>
      <w:r w:rsidR="002C442B" w:rsidRPr="002C442B">
        <w:rPr>
          <w:cs/>
        </w:rPr>
        <w:t>อ้างอิง โดยยึดวิธีการเรียงลำดับตามแบบพจนานุกรม โดยมีเอกสารอ้างอิงภาษาไทยก่อนภาษาต่างประเทศ)</w:t>
      </w:r>
      <w:r w:rsidR="002C442B">
        <w:rPr>
          <w:rFonts w:hint="cs"/>
          <w:cs/>
        </w:rPr>
        <w:t xml:space="preserve"> </w:t>
      </w:r>
      <w:r>
        <w:rPr>
          <w:rFonts w:hint="cs"/>
          <w:cs/>
        </w:rPr>
        <w:t>เช่น</w:t>
      </w:r>
    </w:p>
    <w:p w14:paraId="5E122671" w14:textId="77777777" w:rsidR="00FE1929" w:rsidRPr="00022268" w:rsidRDefault="00FE1929" w:rsidP="00FE1929">
      <w:pPr>
        <w:ind w:firstLine="720"/>
        <w:jc w:val="thaiDistribute"/>
        <w:rPr>
          <w:b/>
          <w:bCs/>
          <w:color w:val="FF0000"/>
          <w:cs/>
        </w:rPr>
      </w:pPr>
      <w:r w:rsidRPr="00022268">
        <w:rPr>
          <w:rFonts w:hint="cs"/>
          <w:b/>
          <w:bCs/>
          <w:color w:val="FF0000"/>
          <w:cs/>
        </w:rPr>
        <w:t>ตัวอย่าง</w:t>
      </w:r>
    </w:p>
    <w:p w14:paraId="56A99111" w14:textId="77777777" w:rsidR="00AD4B3F" w:rsidRPr="00444DF9" w:rsidRDefault="00AD4B3F" w:rsidP="00022268">
      <w:pPr>
        <w:spacing w:line="216" w:lineRule="auto"/>
        <w:ind w:left="720" w:hanging="720"/>
      </w:pPr>
      <w:r>
        <w:rPr>
          <w:cs/>
        </w:rPr>
        <w:t>จ</w:t>
      </w:r>
      <w:r w:rsidRPr="00444DF9">
        <w:rPr>
          <w:cs/>
        </w:rPr>
        <w:t>ตุรงค์ ศรีพาณิช</w:t>
      </w:r>
      <w:r>
        <w:rPr>
          <w:rFonts w:hint="cs"/>
          <w:cs/>
        </w:rPr>
        <w:t>ย์</w:t>
      </w:r>
      <w:r w:rsidRPr="00444DF9">
        <w:rPr>
          <w:cs/>
        </w:rPr>
        <w:t>. (</w:t>
      </w:r>
      <w:r w:rsidRPr="00444DF9">
        <w:t xml:space="preserve">2548). </w:t>
      </w:r>
      <w:r w:rsidRPr="00444DF9">
        <w:rPr>
          <w:i/>
          <w:iCs/>
          <w:cs/>
        </w:rPr>
        <w:t xml:space="preserve">การพัฒนาการสอนวิชาฟิสิกส์โดยใช้วิธี </w:t>
      </w:r>
      <w:r w:rsidRPr="00444DF9">
        <w:rPr>
          <w:i/>
          <w:iCs/>
        </w:rPr>
        <w:t>T5 Model</w:t>
      </w:r>
      <w:r w:rsidRPr="00444DF9">
        <w:t xml:space="preserve"> </w:t>
      </w:r>
      <w:r>
        <w:t>(</w:t>
      </w:r>
      <w:r>
        <w:rPr>
          <w:rFonts w:hint="cs"/>
          <w:cs/>
        </w:rPr>
        <w:t>การค้นคว้าอิสระปริญญาวิทยาศาสตร</w:t>
      </w:r>
      <w:r w:rsidRPr="00444DF9">
        <w:rPr>
          <w:cs/>
        </w:rPr>
        <w:t>มหาบัณฑิต</w:t>
      </w:r>
      <w:r>
        <w:rPr>
          <w:rFonts w:hint="cs"/>
          <w:cs/>
        </w:rPr>
        <w:t xml:space="preserve">). </w:t>
      </w:r>
      <w:r w:rsidRPr="00391D1D">
        <w:rPr>
          <w:cs/>
        </w:rPr>
        <w:t>อุบลราชธานี</w:t>
      </w:r>
      <w:r>
        <w:t>:</w:t>
      </w:r>
      <w:r w:rsidRPr="00444DF9">
        <w:t xml:space="preserve"> </w:t>
      </w:r>
      <w:r w:rsidRPr="00444DF9">
        <w:rPr>
          <w:cs/>
        </w:rPr>
        <w:t>มหาวิทยาลัยอุบลราชธานี.</w:t>
      </w:r>
    </w:p>
    <w:p w14:paraId="271B2289" w14:textId="77777777" w:rsidR="00AD4B3F" w:rsidRDefault="00AD4B3F" w:rsidP="00022268">
      <w:pPr>
        <w:keepLines/>
        <w:spacing w:line="216" w:lineRule="auto"/>
        <w:ind w:left="720" w:hanging="720"/>
      </w:pPr>
      <w:r w:rsidRPr="00444DF9">
        <w:rPr>
          <w:cs/>
        </w:rPr>
        <w:t>ซัลซาบีลา สาเละ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 xml:space="preserve">(2561). </w:t>
      </w:r>
      <w:r w:rsidRPr="00CE3E5F">
        <w:rPr>
          <w:i/>
          <w:iCs/>
          <w:cs/>
        </w:rPr>
        <w:t xml:space="preserve">ผลของการจัดการเรียนรู้เรื่อง ปริมาณสัมพันธ์ ตามแนวคิดห้องเรียนกลับทางร่วมกับ โมเดล </w:t>
      </w:r>
      <w:r w:rsidRPr="00CE3E5F">
        <w:rPr>
          <w:i/>
          <w:iCs/>
        </w:rPr>
        <w:t>T</w:t>
      </w:r>
      <w:r w:rsidRPr="00CE3E5F">
        <w:rPr>
          <w:i/>
          <w:iCs/>
          <w:cs/>
        </w:rPr>
        <w:t>5 แบบกระดาษ ที่มีต่อความ</w:t>
      </w:r>
      <w:r>
        <w:rPr>
          <w:rFonts w:hint="cs"/>
          <w:i/>
          <w:iCs/>
          <w:cs/>
        </w:rPr>
        <w:t>สำ</w:t>
      </w:r>
      <w:r w:rsidRPr="00CE3E5F">
        <w:rPr>
          <w:i/>
          <w:iCs/>
          <w:cs/>
        </w:rPr>
        <w:t>เร็จของชิ้นงาน ผลสัมฤทธิ์ทางการเรียน ความรับผิดชอบต่อการเรียน และความพึงพอใจของนักเรียน ชั้นมัธยมศึกษาปีที่ 4 โรงเรียนเบญจมราชูทิศ จังหวัดปัตตานี</w:t>
      </w:r>
      <w:r>
        <w:rPr>
          <w:rFonts w:hint="cs"/>
          <w:cs/>
        </w:rPr>
        <w:t xml:space="preserve"> </w:t>
      </w:r>
      <w:r w:rsidRPr="00444DF9">
        <w:rPr>
          <w:rFonts w:hint="cs"/>
          <w:cs/>
        </w:rPr>
        <w:t>(วิทยานิพนธ์</w:t>
      </w:r>
      <w:r>
        <w:rPr>
          <w:rFonts w:hint="cs"/>
          <w:cs/>
        </w:rPr>
        <w:t>ปริญญา</w:t>
      </w:r>
      <w:r w:rsidRPr="00444DF9">
        <w:rPr>
          <w:cs/>
        </w:rPr>
        <w:t>ศึกษาศาสตรมหาบัณฑิต</w:t>
      </w:r>
      <w:r w:rsidRPr="00444DF9">
        <w:rPr>
          <w:rFonts w:hint="cs"/>
          <w:cs/>
        </w:rPr>
        <w:t>).</w:t>
      </w:r>
      <w:r w:rsidRPr="00444DF9">
        <w:rPr>
          <w:cs/>
        </w:rPr>
        <w:t xml:space="preserve"> </w:t>
      </w:r>
      <w:r w:rsidRPr="00CE3E5F">
        <w:rPr>
          <w:cs/>
        </w:rPr>
        <w:t>ปัตตานี:</w:t>
      </w:r>
      <w:r w:rsidRPr="00444DF9">
        <w:t xml:space="preserve"> </w:t>
      </w:r>
      <w:r w:rsidRPr="00CE3E5F">
        <w:rPr>
          <w:cs/>
        </w:rPr>
        <w:t>มหาวิทยาลัยสงขลานครินทร์ วิทยาเขตปัตตานี</w:t>
      </w:r>
      <w:r>
        <w:rPr>
          <w:rFonts w:hint="cs"/>
          <w:cs/>
        </w:rPr>
        <w:t>.</w:t>
      </w:r>
    </w:p>
    <w:p w14:paraId="5708A6C7" w14:textId="77777777" w:rsidR="00AD4B3F" w:rsidRPr="00444DF9" w:rsidRDefault="00AD4B3F" w:rsidP="00022268">
      <w:pPr>
        <w:spacing w:line="216" w:lineRule="auto"/>
        <w:ind w:left="720" w:hanging="720"/>
      </w:pPr>
      <w:r w:rsidRPr="00444DF9">
        <w:rPr>
          <w:cs/>
        </w:rPr>
        <w:t>สุนีย์ ศีลพิพัฒน์</w:t>
      </w:r>
      <w:r w:rsidRPr="00444DF9">
        <w:t xml:space="preserve">, </w:t>
      </w:r>
      <w:r w:rsidRPr="00444DF9">
        <w:rPr>
          <w:cs/>
        </w:rPr>
        <w:t>ศิริพร สัจจานันท</w:t>
      </w:r>
      <w:r w:rsidRPr="00444DF9">
        <w:rPr>
          <w:rFonts w:hint="cs"/>
          <w:cs/>
        </w:rPr>
        <w:t>์</w:t>
      </w:r>
      <w:r w:rsidRPr="00444DF9">
        <w:t xml:space="preserve">, </w:t>
      </w:r>
      <w:r w:rsidRPr="00444DF9">
        <w:rPr>
          <w:cs/>
        </w:rPr>
        <w:t>ระวีวรรณ มาลัยวรรณ</w:t>
      </w:r>
      <w:r w:rsidRPr="00444DF9">
        <w:t xml:space="preserve">, </w:t>
      </w:r>
      <w:r w:rsidRPr="00444DF9">
        <w:rPr>
          <w:cs/>
        </w:rPr>
        <w:t xml:space="preserve">วิไล </w:t>
      </w:r>
      <w:r w:rsidRPr="00444DF9">
        <w:rPr>
          <w:rFonts w:hint="cs"/>
          <w:cs/>
        </w:rPr>
        <w:t>วัฒนดำรงกิจ, และ</w:t>
      </w:r>
      <w:r w:rsidRPr="00444DF9">
        <w:rPr>
          <w:cs/>
        </w:rPr>
        <w:t>นวลเสน่ห์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วงศ์เชิดธรรม.</w:t>
      </w:r>
      <w:r w:rsidRPr="00444DF9">
        <w:t xml:space="preserve"> </w:t>
      </w:r>
      <w:r w:rsidRPr="00444DF9">
        <w:rPr>
          <w:cs/>
        </w:rPr>
        <w:t xml:space="preserve">(2550). </w:t>
      </w:r>
      <w:r w:rsidRPr="00444DF9">
        <w:rPr>
          <w:i/>
          <w:iCs/>
          <w:cs/>
        </w:rPr>
        <w:t xml:space="preserve">การเรียนการสอนผ่านระบบอิเล็กทรอนิกส์ชุดวิชาเศรษฐศาสตร์ระหว่างประเทศโดยใช้ </w:t>
      </w:r>
      <w:r w:rsidRPr="00444DF9">
        <w:rPr>
          <w:i/>
          <w:iCs/>
        </w:rPr>
        <w:t>T5 Model</w:t>
      </w:r>
      <w:r w:rsidRPr="00444DF9">
        <w:t xml:space="preserve"> </w:t>
      </w:r>
      <w:r w:rsidRPr="00444DF9">
        <w:rPr>
          <w:rFonts w:hint="cs"/>
          <w:cs/>
        </w:rPr>
        <w:t>(รายงานการวิจัย)</w:t>
      </w:r>
      <w:r w:rsidRPr="00444DF9">
        <w:t>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นนทบุรี</w:t>
      </w:r>
      <w:r w:rsidRPr="00444DF9">
        <w:t>:</w:t>
      </w:r>
      <w:r w:rsidRPr="00444DF9">
        <w:rPr>
          <w:cs/>
        </w:rPr>
        <w:t xml:space="preserve"> สถาบันวิจัยและพัฒนา</w:t>
      </w:r>
      <w:r w:rsidRPr="00444DF9">
        <w:t xml:space="preserve"> </w:t>
      </w:r>
      <w:r w:rsidRPr="00444DF9">
        <w:rPr>
          <w:cs/>
        </w:rPr>
        <w:t>มหาวิทยาลัยสุโขทัยธรรมาธิราช</w:t>
      </w:r>
      <w:r w:rsidRPr="00444DF9">
        <w:t>.</w:t>
      </w:r>
    </w:p>
    <w:p w14:paraId="01F3054D" w14:textId="77777777" w:rsidR="00AD4B3F" w:rsidRPr="00327631" w:rsidRDefault="00AD4B3F" w:rsidP="00022268">
      <w:pPr>
        <w:spacing w:line="216" w:lineRule="auto"/>
        <w:ind w:left="720" w:hanging="720"/>
        <w:rPr>
          <w:rStyle w:val="Hyperlink"/>
          <w:cs/>
        </w:rPr>
      </w:pPr>
      <w:r w:rsidRPr="00327631">
        <w:rPr>
          <w:cs/>
        </w:rPr>
        <w:t>สุวัฒน์ บรรลือ.</w:t>
      </w:r>
      <w:r w:rsidRPr="00327631">
        <w:t xml:space="preserve"> </w:t>
      </w:r>
      <w:r w:rsidRPr="00327631">
        <w:rPr>
          <w:cs/>
        </w:rPr>
        <w:t>(</w:t>
      </w:r>
      <w:r w:rsidRPr="00327631">
        <w:t>2560</w:t>
      </w:r>
      <w:r w:rsidRPr="00327631">
        <w:rPr>
          <w:cs/>
        </w:rPr>
        <w:t>). รูปแบบการจัดการเรียนการสอนออนไลน์ที่เหมาะสมสำหรับมหาวิทยาลัยราชภัฏอุบลราชธานี</w:t>
      </w:r>
      <w:r w:rsidRPr="00327631">
        <w:t xml:space="preserve">. </w:t>
      </w:r>
      <w:r w:rsidRPr="00327631">
        <w:rPr>
          <w:rFonts w:hint="cs"/>
          <w:i/>
          <w:iCs/>
          <w:cs/>
        </w:rPr>
        <w:t>วารสารมหาวิทยาลัยราชภัฏร้อยเอ็ด, 11</w:t>
      </w:r>
      <w:r w:rsidRPr="00327631">
        <w:rPr>
          <w:rFonts w:hint="cs"/>
          <w:cs/>
        </w:rPr>
        <w:t xml:space="preserve">(2), 250 </w:t>
      </w:r>
      <w:r w:rsidRPr="00327631">
        <w:rPr>
          <w:cs/>
        </w:rPr>
        <w:t>–</w:t>
      </w:r>
      <w:r w:rsidRPr="00327631">
        <w:rPr>
          <w:rFonts w:hint="cs"/>
          <w:cs/>
        </w:rPr>
        <w:t xml:space="preserve"> 260.</w:t>
      </w:r>
    </w:p>
    <w:p w14:paraId="1CC90256" w14:textId="77777777" w:rsidR="00AD4B3F" w:rsidRPr="002D4DA5" w:rsidRDefault="00AD4B3F" w:rsidP="00022268">
      <w:pPr>
        <w:spacing w:line="216" w:lineRule="auto"/>
        <w:ind w:left="720" w:hanging="720"/>
        <w:rPr>
          <w:spacing w:val="-4"/>
        </w:rPr>
      </w:pPr>
      <w:r w:rsidRPr="002D4DA5">
        <w:rPr>
          <w:spacing w:val="-4"/>
        </w:rPr>
        <w:t xml:space="preserve">Ratana P. (2007). </w:t>
      </w:r>
      <w:r w:rsidRPr="002D4DA5">
        <w:rPr>
          <w:i/>
          <w:iCs/>
          <w:spacing w:val="-4"/>
        </w:rPr>
        <w:t>An investigation of Thai students’ English language problems and their learning strategies in the international program at Mahidol University</w:t>
      </w:r>
      <w:r w:rsidRPr="002D4DA5">
        <w:rPr>
          <w:spacing w:val="-4"/>
        </w:rPr>
        <w:t xml:space="preserve"> (Master’s Thesis), Art (English for Business and Industry). Bangkok: King Mongkut's University of Technology North Bangkok.</w:t>
      </w:r>
    </w:p>
    <w:p w14:paraId="666B6E76" w14:textId="77777777" w:rsidR="00AD4B3F" w:rsidRPr="002D4DA5" w:rsidRDefault="00AD4B3F" w:rsidP="00022268">
      <w:pPr>
        <w:spacing w:line="216" w:lineRule="auto"/>
        <w:ind w:left="720" w:hanging="720"/>
        <w:rPr>
          <w:spacing w:val="-4"/>
        </w:rPr>
      </w:pPr>
      <w:r w:rsidRPr="002D4DA5">
        <w:rPr>
          <w:spacing w:val="-4"/>
        </w:rPr>
        <w:t xml:space="preserve">Safitri, H., Rafli, Z., &amp; Dewanti, R. (2020). Improving students’ speaking skills through task-based learning: An action research at the English department. </w:t>
      </w:r>
      <w:r w:rsidRPr="002D4DA5">
        <w:rPr>
          <w:i/>
          <w:iCs/>
          <w:spacing w:val="-4"/>
        </w:rPr>
        <w:t>International Journal of Multicultural and Multireligious Understanding, 7</w:t>
      </w:r>
      <w:r w:rsidRPr="002D4DA5">
        <w:rPr>
          <w:spacing w:val="-4"/>
        </w:rPr>
        <w:t>(6), 88 - 99.</w:t>
      </w:r>
    </w:p>
    <w:p w14:paraId="4279A12C" w14:textId="77777777" w:rsidR="00AD4B3F" w:rsidRPr="00AD4B3F" w:rsidRDefault="00AD4B3F" w:rsidP="00022268">
      <w:pPr>
        <w:spacing w:line="216" w:lineRule="auto"/>
        <w:ind w:left="720" w:hanging="720"/>
        <w:rPr>
          <w:spacing w:val="-4"/>
        </w:rPr>
      </w:pPr>
      <w:r w:rsidRPr="00AD4B3F">
        <w:rPr>
          <w:spacing w:val="-4"/>
        </w:rPr>
        <w:t xml:space="preserve">Thongwad, W. (2011). The role of communicative activities in developing proficiency in English speaking in Thailand. </w:t>
      </w:r>
      <w:r w:rsidRPr="00AD4B3F">
        <w:rPr>
          <w:i/>
          <w:iCs/>
          <w:spacing w:val="-4"/>
        </w:rPr>
        <w:t>International Journal of Communicology, 1</w:t>
      </w:r>
      <w:r w:rsidRPr="00AD4B3F">
        <w:rPr>
          <w:spacing w:val="-4"/>
        </w:rPr>
        <w:t>(1), 55 - 58.</w:t>
      </w:r>
    </w:p>
    <w:p w14:paraId="4F28FBEF" w14:textId="77777777" w:rsidR="00AD4B3F" w:rsidRPr="00AD4B3F" w:rsidRDefault="00AD4B3F" w:rsidP="00022268">
      <w:pPr>
        <w:spacing w:line="216" w:lineRule="auto"/>
        <w:ind w:left="720" w:hanging="720"/>
        <w:rPr>
          <w:spacing w:val="-4"/>
        </w:rPr>
      </w:pPr>
      <w:r w:rsidRPr="00AD4B3F">
        <w:rPr>
          <w:spacing w:val="-4"/>
        </w:rPr>
        <w:t xml:space="preserve">Willis, D., &amp; Willis, J. (2007). </w:t>
      </w:r>
      <w:r w:rsidRPr="00AD4B3F">
        <w:rPr>
          <w:i/>
          <w:iCs/>
          <w:spacing w:val="-4"/>
        </w:rPr>
        <w:t>Doing task-based teaching</w:t>
      </w:r>
      <w:r w:rsidRPr="00AD4B3F">
        <w:rPr>
          <w:spacing w:val="-4"/>
        </w:rPr>
        <w:t>. Oxford, UK: Oxford University Press.</w:t>
      </w:r>
    </w:p>
    <w:p w14:paraId="03CC8902" w14:textId="77777777" w:rsidR="004F2D4F" w:rsidRPr="00C33057" w:rsidRDefault="00C33057" w:rsidP="00C33057">
      <w:pPr>
        <w:jc w:val="center"/>
        <w:rPr>
          <w:color w:val="FF0000"/>
          <w:cs/>
        </w:rPr>
      </w:pPr>
      <w:r>
        <w:rPr>
          <w:color w:val="FF0000"/>
        </w:rPr>
        <w:t>***</w:t>
      </w:r>
      <w:r w:rsidRPr="00C33057">
        <w:rPr>
          <w:color w:val="FF0000"/>
          <w:cs/>
        </w:rPr>
        <w:t xml:space="preserve">บทความทั้งหมดต้องมีความยาว </w:t>
      </w:r>
      <w:r w:rsidR="00FE1929">
        <w:rPr>
          <w:rFonts w:hint="cs"/>
          <w:color w:val="FF0000"/>
          <w:cs/>
        </w:rPr>
        <w:t xml:space="preserve">ไม่เกิน </w:t>
      </w:r>
      <w:r w:rsidRPr="00C33057">
        <w:rPr>
          <w:color w:val="FF0000"/>
        </w:rPr>
        <w:t xml:space="preserve">6- 8 </w:t>
      </w:r>
      <w:r>
        <w:rPr>
          <w:color w:val="FF0000"/>
          <w:cs/>
        </w:rPr>
        <w:t>หน้ากระดาษ (รวมเอกสารอ้างอิง)</w:t>
      </w:r>
      <w:r w:rsidRPr="00C33057">
        <w:rPr>
          <w:color w:val="FF0000"/>
          <w:cs/>
        </w:rPr>
        <w:t>***</w:t>
      </w:r>
    </w:p>
    <w:sectPr w:rsidR="004F2D4F" w:rsidRPr="00C33057" w:rsidSect="00D36383">
      <w:headerReference w:type="even" r:id="rId9"/>
      <w:headerReference w:type="default" r:id="rId10"/>
      <w:pgSz w:w="11907" w:h="16839" w:code="9"/>
      <w:pgMar w:top="1440" w:right="1440" w:bottom="1440" w:left="1440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080E8" w14:textId="77777777" w:rsidR="00CA73C2" w:rsidRDefault="00CA73C2" w:rsidP="003A512D">
      <w:r>
        <w:separator/>
      </w:r>
    </w:p>
    <w:p w14:paraId="4CBE3C64" w14:textId="77777777" w:rsidR="00CA73C2" w:rsidRDefault="00CA73C2"/>
  </w:endnote>
  <w:endnote w:type="continuationSeparator" w:id="0">
    <w:p w14:paraId="0E9A11EA" w14:textId="77777777" w:rsidR="00CA73C2" w:rsidRDefault="00CA73C2" w:rsidP="003A512D">
      <w:r>
        <w:continuationSeparator/>
      </w:r>
    </w:p>
    <w:p w14:paraId="47AE0604" w14:textId="77777777" w:rsidR="00CA73C2" w:rsidRDefault="00CA73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88719" w14:textId="77777777" w:rsidR="00CA73C2" w:rsidRDefault="00CA73C2" w:rsidP="003A512D">
      <w:r>
        <w:separator/>
      </w:r>
    </w:p>
    <w:p w14:paraId="11939D2E" w14:textId="77777777" w:rsidR="00CA73C2" w:rsidRDefault="00CA73C2"/>
  </w:footnote>
  <w:footnote w:type="continuationSeparator" w:id="0">
    <w:p w14:paraId="47184303" w14:textId="77777777" w:rsidR="00CA73C2" w:rsidRDefault="00CA73C2" w:rsidP="003A512D">
      <w:r>
        <w:continuationSeparator/>
      </w:r>
    </w:p>
    <w:p w14:paraId="08CF9CF7" w14:textId="77777777" w:rsidR="00CA73C2" w:rsidRDefault="00CA73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9493D" w14:textId="77777777" w:rsidR="005230A8" w:rsidRPr="005230A8" w:rsidRDefault="005230A8" w:rsidP="00894052">
    <w:pPr>
      <w:tabs>
        <w:tab w:val="center" w:pos="4513"/>
        <w:tab w:val="right" w:pos="9026"/>
      </w:tabs>
      <w:spacing w:line="216" w:lineRule="auto"/>
      <w:rPr>
        <w:b/>
        <w:bCs/>
        <w:sz w:val="32"/>
        <w:szCs w:val="32"/>
      </w:rPr>
    </w:pPr>
    <w:r w:rsidRPr="005230A8">
      <w:rPr>
        <w:b/>
        <w:bCs/>
        <w:sz w:val="32"/>
        <w:szCs w:val="32"/>
      </w:rPr>
      <w:fldChar w:fldCharType="begin"/>
    </w:r>
    <w:r w:rsidRPr="005230A8">
      <w:rPr>
        <w:b/>
        <w:bCs/>
        <w:sz w:val="32"/>
        <w:szCs w:val="32"/>
      </w:rPr>
      <w:instrText>PAGE   \* MERGEFORMAT</w:instrText>
    </w:r>
    <w:r w:rsidRPr="005230A8">
      <w:rPr>
        <w:b/>
        <w:bCs/>
        <w:sz w:val="32"/>
        <w:szCs w:val="32"/>
      </w:rPr>
      <w:fldChar w:fldCharType="separate"/>
    </w:r>
    <w:r w:rsidR="00D36383" w:rsidRPr="00D36383">
      <w:rPr>
        <w:b/>
        <w:bCs/>
        <w:noProof/>
        <w:sz w:val="32"/>
        <w:szCs w:val="32"/>
        <w:cs/>
        <w:lang w:val="th-TH"/>
      </w:rPr>
      <w:t>2</w:t>
    </w:r>
    <w:r w:rsidRPr="005230A8">
      <w:rPr>
        <w:b/>
        <w:bCs/>
        <w:sz w:val="32"/>
        <w:szCs w:val="32"/>
      </w:rPr>
      <w:fldChar w:fldCharType="end"/>
    </w:r>
  </w:p>
  <w:tbl>
    <w:tblPr>
      <w:tblStyle w:val="2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6"/>
      <w:gridCol w:w="7827"/>
    </w:tblGrid>
    <w:tr w:rsidR="005230A8" w:rsidRPr="005230A8" w14:paraId="2CDC912E" w14:textId="77777777" w:rsidTr="00CA4F9B">
      <w:tc>
        <w:tcPr>
          <w:tcW w:w="766" w:type="pct"/>
          <w:vAlign w:val="center"/>
        </w:tcPr>
        <w:p w14:paraId="3C7BB47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jc w:val="center"/>
            <w:rPr>
              <w:rFonts w:eastAsia="Calibri"/>
              <w:sz w:val="24"/>
              <w:szCs w:val="24"/>
            </w:rPr>
          </w:pPr>
          <w:r w:rsidRPr="00894052">
            <w:rPr>
              <w:rFonts w:ascii="Calibri" w:hAnsi="Calibri" w:cs="Cordia New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4656" behindDoc="1" locked="0" layoutInCell="0" allowOverlap="1" wp14:anchorId="388F3FD1" wp14:editId="6A8FFC7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387340" cy="2693670"/>
                    <wp:effectExtent l="0" t="1085850" r="0" b="516255"/>
                    <wp:wrapNone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387340" cy="2693670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51CB4A" w14:textId="77777777" w:rsidR="005230A8" w:rsidRDefault="005230A8" w:rsidP="005230A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TH SarabunPSK" w:hAnsi="TH SarabunPSK" w:cs="TH SarabunPSK"/>
                                    <w:color w:val="C0C0C0"/>
                                    <w:sz w:val="2"/>
                                    <w:szCs w:val="2"/>
                                    <w:cs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ตัวอย่าง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8F3FD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0;width:424.2pt;height:212.1pt;rotation:-45;z-index:-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1B51CB4A" w14:textId="77777777" w:rsidR="005230A8" w:rsidRDefault="005230A8" w:rsidP="005230A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H SarabunPSK" w:hAnsi="TH SarabunPSK" w:cs="TH SarabunPSK"/>
                              <w:color w:val="C0C0C0"/>
                              <w:sz w:val="2"/>
                              <w:szCs w:val="2"/>
                              <w:cs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ตัวอย่าง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Pr="005230A8">
            <w:rPr>
              <w:rFonts w:ascii="Calibri" w:hAnsi="Calibri" w:cs="Cordia New"/>
              <w:noProof/>
              <w:sz w:val="24"/>
              <w:szCs w:val="24"/>
            </w:rPr>
            <w:drawing>
              <wp:inline distT="0" distB="0" distL="0" distR="0" wp14:anchorId="30D5E66F" wp14:editId="18F5EB72">
                <wp:extent cx="652500" cy="360000"/>
                <wp:effectExtent l="0" t="0" r="0" b="2540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di-psru-logo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4" w:type="pct"/>
          <w:vAlign w:val="center"/>
        </w:tcPr>
        <w:p w14:paraId="70C6936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sz w:val="24"/>
              <w:szCs w:val="24"/>
              <w:cs/>
            </w:rPr>
            <w:t xml:space="preserve">การประชุมวิชาการระดับชาติพิบูลสงครามวิจัย ครั้งที่ </w:t>
          </w:r>
          <w:r w:rsidRPr="005230A8">
            <w:rPr>
              <w:rFonts w:hint="cs"/>
              <w:sz w:val="24"/>
              <w:szCs w:val="24"/>
              <w:cs/>
            </w:rPr>
            <w:t>7</w:t>
          </w:r>
          <w:r w:rsidRPr="005230A8">
            <w:rPr>
              <w:sz w:val="24"/>
              <w:szCs w:val="24"/>
            </w:rPr>
            <w:t xml:space="preserve"> </w:t>
          </w:r>
          <w:r w:rsidRPr="005230A8">
            <w:rPr>
              <w:sz w:val="24"/>
              <w:szCs w:val="24"/>
              <w:cs/>
            </w:rPr>
            <w:t xml:space="preserve">ประจำปี พ.ศ. </w:t>
          </w:r>
          <w:r w:rsidRPr="005230A8">
            <w:rPr>
              <w:sz w:val="24"/>
              <w:szCs w:val="24"/>
            </w:rPr>
            <w:t>2565</w:t>
          </w:r>
        </w:p>
        <w:p w14:paraId="0D114796" w14:textId="77777777" w:rsidR="005230A8" w:rsidRPr="00894052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rFonts w:eastAsia="Calibri" w:hint="cs"/>
              <w:sz w:val="24"/>
              <w:szCs w:val="24"/>
              <w:cs/>
            </w:rPr>
            <w:t>สถาบันวิจัยและพัฒนา มหาวิทยาลัยราชภัฏพิบูลสงคราม</w:t>
          </w:r>
        </w:p>
        <w:p w14:paraId="6AF3FA77" w14:textId="77777777" w:rsidR="00894052" w:rsidRPr="005230A8" w:rsidRDefault="00894052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894052">
            <w:rPr>
              <w:rFonts w:eastAsia="Calibri"/>
              <w:sz w:val="24"/>
              <w:szCs w:val="24"/>
            </w:rPr>
            <w:t>https://research.psru.ac.th/home.php</w:t>
          </w:r>
        </w:p>
      </w:tc>
    </w:tr>
  </w:tbl>
  <w:p w14:paraId="24BA658F" w14:textId="77777777" w:rsidR="007579B0" w:rsidRDefault="007579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C0054" w14:textId="38C0055E" w:rsidR="005230A8" w:rsidRPr="005230A8" w:rsidRDefault="005230A8" w:rsidP="00894052">
    <w:pPr>
      <w:tabs>
        <w:tab w:val="center" w:pos="4513"/>
        <w:tab w:val="right" w:pos="9026"/>
      </w:tabs>
      <w:spacing w:line="216" w:lineRule="auto"/>
      <w:jc w:val="right"/>
      <w:rPr>
        <w:b/>
        <w:bCs/>
        <w:sz w:val="32"/>
        <w:szCs w:val="32"/>
      </w:rPr>
    </w:pPr>
    <w:r w:rsidRPr="005230A8">
      <w:rPr>
        <w:b/>
        <w:bCs/>
        <w:sz w:val="32"/>
        <w:szCs w:val="32"/>
      </w:rPr>
      <w:fldChar w:fldCharType="begin"/>
    </w:r>
    <w:r w:rsidRPr="005230A8">
      <w:rPr>
        <w:b/>
        <w:bCs/>
        <w:sz w:val="32"/>
        <w:szCs w:val="32"/>
      </w:rPr>
      <w:instrText>PAGE   \* MERGEFORMAT</w:instrText>
    </w:r>
    <w:r w:rsidRPr="005230A8">
      <w:rPr>
        <w:b/>
        <w:bCs/>
        <w:sz w:val="32"/>
        <w:szCs w:val="32"/>
      </w:rPr>
      <w:fldChar w:fldCharType="separate"/>
    </w:r>
    <w:r w:rsidR="000A3AE6" w:rsidRPr="000A3AE6">
      <w:rPr>
        <w:b/>
        <w:bCs/>
        <w:noProof/>
        <w:sz w:val="32"/>
        <w:szCs w:val="32"/>
        <w:lang w:val="th-TH"/>
      </w:rPr>
      <w:t>3</w:t>
    </w:r>
    <w:r w:rsidRPr="005230A8">
      <w:rPr>
        <w:b/>
        <w:bCs/>
        <w:sz w:val="32"/>
        <w:szCs w:val="32"/>
      </w:rPr>
      <w:fldChar w:fldCharType="end"/>
    </w:r>
  </w:p>
  <w:p w14:paraId="709E1E74" w14:textId="6CD4A79B" w:rsidR="00A319A1" w:rsidRPr="005230A8" w:rsidRDefault="00A319A1" w:rsidP="00A319A1">
    <w:pPr>
      <w:tabs>
        <w:tab w:val="center" w:pos="4513"/>
        <w:tab w:val="right" w:pos="9026"/>
      </w:tabs>
      <w:spacing w:line="216" w:lineRule="auto"/>
      <w:jc w:val="right"/>
      <w:rPr>
        <w:sz w:val="24"/>
        <w:szCs w:val="24"/>
      </w:rPr>
    </w:pPr>
    <w:r w:rsidRPr="005230A8">
      <w:rPr>
        <w:sz w:val="24"/>
        <w:szCs w:val="24"/>
        <w:cs/>
      </w:rPr>
      <w:t xml:space="preserve">การประชุมวิชาการระดับชาติพิบูลสงครามวิจัย ครั้งที่ </w:t>
    </w:r>
    <w:r w:rsidR="00022268">
      <w:rPr>
        <w:rFonts w:hint="cs"/>
        <w:sz w:val="24"/>
        <w:szCs w:val="24"/>
        <w:cs/>
      </w:rPr>
      <w:t>8</w:t>
    </w:r>
    <w:r w:rsidRPr="005230A8">
      <w:rPr>
        <w:sz w:val="24"/>
        <w:szCs w:val="24"/>
      </w:rPr>
      <w:t xml:space="preserve"> </w:t>
    </w:r>
    <w:r w:rsidRPr="005230A8">
      <w:rPr>
        <w:sz w:val="24"/>
        <w:szCs w:val="24"/>
        <w:cs/>
      </w:rPr>
      <w:t xml:space="preserve">ประจำปี พ.ศ. </w:t>
    </w:r>
    <w:r w:rsidR="00022268">
      <w:rPr>
        <w:sz w:val="24"/>
        <w:szCs w:val="24"/>
      </w:rPr>
      <w:t>2566</w:t>
    </w:r>
  </w:p>
  <w:p w14:paraId="1D974A85" w14:textId="77777777" w:rsidR="007579B0" w:rsidRDefault="007579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61FD"/>
    <w:multiLevelType w:val="multilevel"/>
    <w:tmpl w:val="B56802D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0115DE"/>
    <w:multiLevelType w:val="hybridMultilevel"/>
    <w:tmpl w:val="17928A9C"/>
    <w:lvl w:ilvl="0" w:tplc="0409000F">
      <w:start w:val="1"/>
      <w:numFmt w:val="decimal"/>
      <w:lvlText w:val="%1."/>
      <w:lvlJc w:val="left"/>
      <w:pPr>
        <w:ind w:left="2224" w:hanging="360"/>
      </w:pPr>
    </w:lvl>
    <w:lvl w:ilvl="1" w:tplc="04090019" w:tentative="1">
      <w:start w:val="1"/>
      <w:numFmt w:val="lowerLetter"/>
      <w:lvlText w:val="%2."/>
      <w:lvlJc w:val="left"/>
      <w:pPr>
        <w:ind w:left="2944" w:hanging="360"/>
      </w:pPr>
    </w:lvl>
    <w:lvl w:ilvl="2" w:tplc="0409001B" w:tentative="1">
      <w:start w:val="1"/>
      <w:numFmt w:val="lowerRoman"/>
      <w:lvlText w:val="%3."/>
      <w:lvlJc w:val="right"/>
      <w:pPr>
        <w:ind w:left="3664" w:hanging="180"/>
      </w:pPr>
    </w:lvl>
    <w:lvl w:ilvl="3" w:tplc="0409000F" w:tentative="1">
      <w:start w:val="1"/>
      <w:numFmt w:val="decimal"/>
      <w:lvlText w:val="%4."/>
      <w:lvlJc w:val="left"/>
      <w:pPr>
        <w:ind w:left="4384" w:hanging="360"/>
      </w:pPr>
    </w:lvl>
    <w:lvl w:ilvl="4" w:tplc="04090019" w:tentative="1">
      <w:start w:val="1"/>
      <w:numFmt w:val="lowerLetter"/>
      <w:lvlText w:val="%5."/>
      <w:lvlJc w:val="left"/>
      <w:pPr>
        <w:ind w:left="5104" w:hanging="360"/>
      </w:pPr>
    </w:lvl>
    <w:lvl w:ilvl="5" w:tplc="0409001B" w:tentative="1">
      <w:start w:val="1"/>
      <w:numFmt w:val="lowerRoman"/>
      <w:lvlText w:val="%6."/>
      <w:lvlJc w:val="right"/>
      <w:pPr>
        <w:ind w:left="5824" w:hanging="180"/>
      </w:pPr>
    </w:lvl>
    <w:lvl w:ilvl="6" w:tplc="0409000F" w:tentative="1">
      <w:start w:val="1"/>
      <w:numFmt w:val="decimal"/>
      <w:lvlText w:val="%7."/>
      <w:lvlJc w:val="left"/>
      <w:pPr>
        <w:ind w:left="6544" w:hanging="360"/>
      </w:pPr>
    </w:lvl>
    <w:lvl w:ilvl="7" w:tplc="04090019" w:tentative="1">
      <w:start w:val="1"/>
      <w:numFmt w:val="lowerLetter"/>
      <w:lvlText w:val="%8."/>
      <w:lvlJc w:val="left"/>
      <w:pPr>
        <w:ind w:left="7264" w:hanging="360"/>
      </w:pPr>
    </w:lvl>
    <w:lvl w:ilvl="8" w:tplc="0409001B" w:tentative="1">
      <w:start w:val="1"/>
      <w:numFmt w:val="lowerRoman"/>
      <w:lvlText w:val="%9."/>
      <w:lvlJc w:val="right"/>
      <w:pPr>
        <w:ind w:left="7984" w:hanging="180"/>
      </w:pPr>
    </w:lvl>
  </w:abstractNum>
  <w:abstractNum w:abstractNumId="2" w15:restartNumberingAfterBreak="0">
    <w:nsid w:val="0F5A2F9F"/>
    <w:multiLevelType w:val="hybridMultilevel"/>
    <w:tmpl w:val="7338A2B0"/>
    <w:lvl w:ilvl="0" w:tplc="1D98A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42724"/>
    <w:multiLevelType w:val="hybridMultilevel"/>
    <w:tmpl w:val="BA1A07AE"/>
    <w:lvl w:ilvl="0" w:tplc="BDA043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5B6EF7"/>
    <w:multiLevelType w:val="hybridMultilevel"/>
    <w:tmpl w:val="EB248CA4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D713FA4"/>
    <w:multiLevelType w:val="hybridMultilevel"/>
    <w:tmpl w:val="4FE2188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FAB234C"/>
    <w:multiLevelType w:val="hybridMultilevel"/>
    <w:tmpl w:val="90EE6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204640"/>
    <w:multiLevelType w:val="hybridMultilevel"/>
    <w:tmpl w:val="72B055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541393"/>
    <w:multiLevelType w:val="hybridMultilevel"/>
    <w:tmpl w:val="5CD83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C0C7A"/>
    <w:multiLevelType w:val="hybridMultilevel"/>
    <w:tmpl w:val="8F24F9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DD63D6"/>
    <w:multiLevelType w:val="hybridMultilevel"/>
    <w:tmpl w:val="52C0DFEA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3ADF3834"/>
    <w:multiLevelType w:val="hybridMultilevel"/>
    <w:tmpl w:val="5212FC94"/>
    <w:lvl w:ilvl="0" w:tplc="5F5CA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F07028"/>
    <w:multiLevelType w:val="hybridMultilevel"/>
    <w:tmpl w:val="556C70D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4E6003CF"/>
    <w:multiLevelType w:val="hybridMultilevel"/>
    <w:tmpl w:val="B7DE79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5010DB"/>
    <w:multiLevelType w:val="hybridMultilevel"/>
    <w:tmpl w:val="566E52E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590C6867"/>
    <w:multiLevelType w:val="hybridMultilevel"/>
    <w:tmpl w:val="FF4A7190"/>
    <w:lvl w:ilvl="0" w:tplc="F1584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AD581D"/>
    <w:multiLevelType w:val="hybridMultilevel"/>
    <w:tmpl w:val="5BA65D3E"/>
    <w:lvl w:ilvl="0" w:tplc="16204A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6510047">
    <w:abstractNumId w:val="15"/>
  </w:num>
  <w:num w:numId="2" w16cid:durableId="2117098333">
    <w:abstractNumId w:val="2"/>
  </w:num>
  <w:num w:numId="3" w16cid:durableId="946885492">
    <w:abstractNumId w:val="3"/>
  </w:num>
  <w:num w:numId="4" w16cid:durableId="1728793617">
    <w:abstractNumId w:val="11"/>
  </w:num>
  <w:num w:numId="5" w16cid:durableId="1294025065">
    <w:abstractNumId w:val="16"/>
  </w:num>
  <w:num w:numId="6" w16cid:durableId="1097016109">
    <w:abstractNumId w:val="0"/>
  </w:num>
  <w:num w:numId="7" w16cid:durableId="2022930655">
    <w:abstractNumId w:val="4"/>
  </w:num>
  <w:num w:numId="8" w16cid:durableId="835464473">
    <w:abstractNumId w:val="5"/>
  </w:num>
  <w:num w:numId="9" w16cid:durableId="44960832">
    <w:abstractNumId w:val="8"/>
  </w:num>
  <w:num w:numId="10" w16cid:durableId="1446578019">
    <w:abstractNumId w:val="7"/>
  </w:num>
  <w:num w:numId="11" w16cid:durableId="68121395">
    <w:abstractNumId w:val="9"/>
  </w:num>
  <w:num w:numId="12" w16cid:durableId="869801334">
    <w:abstractNumId w:val="1"/>
  </w:num>
  <w:num w:numId="13" w16cid:durableId="2059041740">
    <w:abstractNumId w:val="13"/>
  </w:num>
  <w:num w:numId="14" w16cid:durableId="1501114963">
    <w:abstractNumId w:val="10"/>
  </w:num>
  <w:num w:numId="15" w16cid:durableId="1790856649">
    <w:abstractNumId w:val="14"/>
  </w:num>
  <w:num w:numId="16" w16cid:durableId="523251968">
    <w:abstractNumId w:val="12"/>
  </w:num>
  <w:num w:numId="17" w16cid:durableId="10188977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1MTczMjezMDJX0lEKTi0uzszPAykwrAUAX3JclSwAAAA="/>
  </w:docVars>
  <w:rsids>
    <w:rsidRoot w:val="00260188"/>
    <w:rsid w:val="000157AA"/>
    <w:rsid w:val="0001632D"/>
    <w:rsid w:val="0001696B"/>
    <w:rsid w:val="00020A7A"/>
    <w:rsid w:val="00021BE1"/>
    <w:rsid w:val="00022268"/>
    <w:rsid w:val="000254EB"/>
    <w:rsid w:val="00034891"/>
    <w:rsid w:val="000352D5"/>
    <w:rsid w:val="00036A20"/>
    <w:rsid w:val="00044EB6"/>
    <w:rsid w:val="00053E1C"/>
    <w:rsid w:val="00054D26"/>
    <w:rsid w:val="00055072"/>
    <w:rsid w:val="0005594F"/>
    <w:rsid w:val="00061E7F"/>
    <w:rsid w:val="0006507C"/>
    <w:rsid w:val="00091295"/>
    <w:rsid w:val="000A3AE6"/>
    <w:rsid w:val="000B0401"/>
    <w:rsid w:val="000B13B2"/>
    <w:rsid w:val="000C20CF"/>
    <w:rsid w:val="000C535F"/>
    <w:rsid w:val="000D0E8C"/>
    <w:rsid w:val="000D2226"/>
    <w:rsid w:val="000E42A5"/>
    <w:rsid w:val="000F47FD"/>
    <w:rsid w:val="000F4839"/>
    <w:rsid w:val="000F5510"/>
    <w:rsid w:val="0010522D"/>
    <w:rsid w:val="00112126"/>
    <w:rsid w:val="001123E4"/>
    <w:rsid w:val="00113A14"/>
    <w:rsid w:val="00114B4A"/>
    <w:rsid w:val="001312B9"/>
    <w:rsid w:val="00132686"/>
    <w:rsid w:val="00133011"/>
    <w:rsid w:val="00136F00"/>
    <w:rsid w:val="00137BF7"/>
    <w:rsid w:val="00140BDA"/>
    <w:rsid w:val="001464DC"/>
    <w:rsid w:val="001512AF"/>
    <w:rsid w:val="00151462"/>
    <w:rsid w:val="001520FC"/>
    <w:rsid w:val="0015332C"/>
    <w:rsid w:val="00157F7B"/>
    <w:rsid w:val="0016035F"/>
    <w:rsid w:val="001603D1"/>
    <w:rsid w:val="0016218E"/>
    <w:rsid w:val="00163AEE"/>
    <w:rsid w:val="00166213"/>
    <w:rsid w:val="00175D31"/>
    <w:rsid w:val="00185EE4"/>
    <w:rsid w:val="00195D46"/>
    <w:rsid w:val="0019787C"/>
    <w:rsid w:val="001B6D26"/>
    <w:rsid w:val="001B74AB"/>
    <w:rsid w:val="001C3425"/>
    <w:rsid w:val="001C72A0"/>
    <w:rsid w:val="001D33F5"/>
    <w:rsid w:val="001D348E"/>
    <w:rsid w:val="001D34AF"/>
    <w:rsid w:val="001D3509"/>
    <w:rsid w:val="001E2F3D"/>
    <w:rsid w:val="001E522E"/>
    <w:rsid w:val="001F25ED"/>
    <w:rsid w:val="001F3736"/>
    <w:rsid w:val="001F3919"/>
    <w:rsid w:val="002034AD"/>
    <w:rsid w:val="00207F72"/>
    <w:rsid w:val="0024344D"/>
    <w:rsid w:val="00251A19"/>
    <w:rsid w:val="002533C4"/>
    <w:rsid w:val="00260188"/>
    <w:rsid w:val="002604EF"/>
    <w:rsid w:val="00275255"/>
    <w:rsid w:val="0027705E"/>
    <w:rsid w:val="002835B0"/>
    <w:rsid w:val="00286AD7"/>
    <w:rsid w:val="0028732D"/>
    <w:rsid w:val="002A394F"/>
    <w:rsid w:val="002B28A0"/>
    <w:rsid w:val="002B3560"/>
    <w:rsid w:val="002B3F56"/>
    <w:rsid w:val="002B4D3B"/>
    <w:rsid w:val="002C3D66"/>
    <w:rsid w:val="002C442B"/>
    <w:rsid w:val="002C58DA"/>
    <w:rsid w:val="002C6A3C"/>
    <w:rsid w:val="002D07D1"/>
    <w:rsid w:val="002D2DFA"/>
    <w:rsid w:val="002D6256"/>
    <w:rsid w:val="002D73FB"/>
    <w:rsid w:val="002E2B5F"/>
    <w:rsid w:val="002F0D35"/>
    <w:rsid w:val="00302A8B"/>
    <w:rsid w:val="0031139D"/>
    <w:rsid w:val="003130DD"/>
    <w:rsid w:val="00316BAA"/>
    <w:rsid w:val="00317A1C"/>
    <w:rsid w:val="003209F9"/>
    <w:rsid w:val="00322503"/>
    <w:rsid w:val="00324223"/>
    <w:rsid w:val="0032449F"/>
    <w:rsid w:val="00333EF2"/>
    <w:rsid w:val="003378A7"/>
    <w:rsid w:val="00342C27"/>
    <w:rsid w:val="00347E2A"/>
    <w:rsid w:val="0035002A"/>
    <w:rsid w:val="00350745"/>
    <w:rsid w:val="00350F67"/>
    <w:rsid w:val="00367B3C"/>
    <w:rsid w:val="00367B88"/>
    <w:rsid w:val="00371473"/>
    <w:rsid w:val="00380050"/>
    <w:rsid w:val="00385E63"/>
    <w:rsid w:val="003A3F49"/>
    <w:rsid w:val="003A512D"/>
    <w:rsid w:val="003A6684"/>
    <w:rsid w:val="003B50D8"/>
    <w:rsid w:val="003B72B1"/>
    <w:rsid w:val="003C0172"/>
    <w:rsid w:val="003D3CAB"/>
    <w:rsid w:val="003E1773"/>
    <w:rsid w:val="003E22DC"/>
    <w:rsid w:val="003E6D3A"/>
    <w:rsid w:val="003F0F09"/>
    <w:rsid w:val="003F2343"/>
    <w:rsid w:val="003F31AA"/>
    <w:rsid w:val="003F476A"/>
    <w:rsid w:val="00400964"/>
    <w:rsid w:val="00413567"/>
    <w:rsid w:val="00417EC7"/>
    <w:rsid w:val="00424DD5"/>
    <w:rsid w:val="00426387"/>
    <w:rsid w:val="00437C93"/>
    <w:rsid w:val="00440FE7"/>
    <w:rsid w:val="004461BD"/>
    <w:rsid w:val="00455C43"/>
    <w:rsid w:val="004572EB"/>
    <w:rsid w:val="00480674"/>
    <w:rsid w:val="00486B6C"/>
    <w:rsid w:val="0049406B"/>
    <w:rsid w:val="004A2807"/>
    <w:rsid w:val="004E0725"/>
    <w:rsid w:val="004F2D4F"/>
    <w:rsid w:val="004F3FB8"/>
    <w:rsid w:val="004F4A59"/>
    <w:rsid w:val="005003A3"/>
    <w:rsid w:val="00506860"/>
    <w:rsid w:val="005111A2"/>
    <w:rsid w:val="00522018"/>
    <w:rsid w:val="005230A8"/>
    <w:rsid w:val="00526511"/>
    <w:rsid w:val="005346BB"/>
    <w:rsid w:val="005372B9"/>
    <w:rsid w:val="00541DC4"/>
    <w:rsid w:val="00543DC6"/>
    <w:rsid w:val="00543ECC"/>
    <w:rsid w:val="005452E6"/>
    <w:rsid w:val="00546105"/>
    <w:rsid w:val="00567F5D"/>
    <w:rsid w:val="0057392B"/>
    <w:rsid w:val="00575046"/>
    <w:rsid w:val="00591487"/>
    <w:rsid w:val="00595A2F"/>
    <w:rsid w:val="005A5BC0"/>
    <w:rsid w:val="005B1DD3"/>
    <w:rsid w:val="005C01F3"/>
    <w:rsid w:val="005D47C1"/>
    <w:rsid w:val="005D4F7C"/>
    <w:rsid w:val="005E5EE7"/>
    <w:rsid w:val="005E7B17"/>
    <w:rsid w:val="005E7D61"/>
    <w:rsid w:val="005F07FD"/>
    <w:rsid w:val="005F3B1E"/>
    <w:rsid w:val="0060001F"/>
    <w:rsid w:val="00606B6B"/>
    <w:rsid w:val="006109F0"/>
    <w:rsid w:val="006309DB"/>
    <w:rsid w:val="006344F6"/>
    <w:rsid w:val="00641CD6"/>
    <w:rsid w:val="00650CF2"/>
    <w:rsid w:val="00655AC2"/>
    <w:rsid w:val="0066435B"/>
    <w:rsid w:val="00665FFD"/>
    <w:rsid w:val="0066662A"/>
    <w:rsid w:val="006803B0"/>
    <w:rsid w:val="00681904"/>
    <w:rsid w:val="00683107"/>
    <w:rsid w:val="006835FA"/>
    <w:rsid w:val="00693923"/>
    <w:rsid w:val="006A046F"/>
    <w:rsid w:val="006A04B9"/>
    <w:rsid w:val="006B1BCD"/>
    <w:rsid w:val="006B236D"/>
    <w:rsid w:val="006B550E"/>
    <w:rsid w:val="006B55FA"/>
    <w:rsid w:val="006C2E0E"/>
    <w:rsid w:val="006C54C9"/>
    <w:rsid w:val="006D27C4"/>
    <w:rsid w:val="006D2B01"/>
    <w:rsid w:val="006F4FA6"/>
    <w:rsid w:val="006F5CB3"/>
    <w:rsid w:val="006F7202"/>
    <w:rsid w:val="007055CF"/>
    <w:rsid w:val="00706E9F"/>
    <w:rsid w:val="00714046"/>
    <w:rsid w:val="00725380"/>
    <w:rsid w:val="00730F19"/>
    <w:rsid w:val="00731783"/>
    <w:rsid w:val="00752015"/>
    <w:rsid w:val="0075289E"/>
    <w:rsid w:val="00756F96"/>
    <w:rsid w:val="007579B0"/>
    <w:rsid w:val="0076765B"/>
    <w:rsid w:val="00772E6E"/>
    <w:rsid w:val="00776089"/>
    <w:rsid w:val="00776F21"/>
    <w:rsid w:val="007861FD"/>
    <w:rsid w:val="00797892"/>
    <w:rsid w:val="007A18DA"/>
    <w:rsid w:val="007B1395"/>
    <w:rsid w:val="007B3FE5"/>
    <w:rsid w:val="007B677D"/>
    <w:rsid w:val="007C588D"/>
    <w:rsid w:val="007D1E2E"/>
    <w:rsid w:val="007D5407"/>
    <w:rsid w:val="007F0D22"/>
    <w:rsid w:val="007F30EB"/>
    <w:rsid w:val="007F3E38"/>
    <w:rsid w:val="007F5277"/>
    <w:rsid w:val="007F680A"/>
    <w:rsid w:val="00804E43"/>
    <w:rsid w:val="008065E7"/>
    <w:rsid w:val="00811269"/>
    <w:rsid w:val="00811DC6"/>
    <w:rsid w:val="00813BE3"/>
    <w:rsid w:val="00817209"/>
    <w:rsid w:val="008216F6"/>
    <w:rsid w:val="00823041"/>
    <w:rsid w:val="00826865"/>
    <w:rsid w:val="00831389"/>
    <w:rsid w:val="00834DA9"/>
    <w:rsid w:val="00835C7F"/>
    <w:rsid w:val="00837595"/>
    <w:rsid w:val="0084647D"/>
    <w:rsid w:val="00857CDE"/>
    <w:rsid w:val="00877503"/>
    <w:rsid w:val="008922E9"/>
    <w:rsid w:val="00894052"/>
    <w:rsid w:val="008A4AD6"/>
    <w:rsid w:val="008B367F"/>
    <w:rsid w:val="008B7B69"/>
    <w:rsid w:val="008C7B15"/>
    <w:rsid w:val="008E6530"/>
    <w:rsid w:val="008F29D5"/>
    <w:rsid w:val="008F39A5"/>
    <w:rsid w:val="00902038"/>
    <w:rsid w:val="00905221"/>
    <w:rsid w:val="00915764"/>
    <w:rsid w:val="00921F87"/>
    <w:rsid w:val="009249F3"/>
    <w:rsid w:val="00942B1C"/>
    <w:rsid w:val="00943448"/>
    <w:rsid w:val="00946653"/>
    <w:rsid w:val="00947D91"/>
    <w:rsid w:val="009514EA"/>
    <w:rsid w:val="00954960"/>
    <w:rsid w:val="00956427"/>
    <w:rsid w:val="009578FD"/>
    <w:rsid w:val="00960419"/>
    <w:rsid w:val="00960959"/>
    <w:rsid w:val="0096307F"/>
    <w:rsid w:val="00981C95"/>
    <w:rsid w:val="009854DB"/>
    <w:rsid w:val="00986484"/>
    <w:rsid w:val="00986BFF"/>
    <w:rsid w:val="00990932"/>
    <w:rsid w:val="0099330E"/>
    <w:rsid w:val="009A12DD"/>
    <w:rsid w:val="009A13D0"/>
    <w:rsid w:val="009A2FC2"/>
    <w:rsid w:val="009A5186"/>
    <w:rsid w:val="009B5E71"/>
    <w:rsid w:val="009C253B"/>
    <w:rsid w:val="009D1FDA"/>
    <w:rsid w:val="009D54F3"/>
    <w:rsid w:val="009E06E7"/>
    <w:rsid w:val="009E459D"/>
    <w:rsid w:val="009E689E"/>
    <w:rsid w:val="009E75F8"/>
    <w:rsid w:val="009F74E7"/>
    <w:rsid w:val="009F7D96"/>
    <w:rsid w:val="00A319A1"/>
    <w:rsid w:val="00A32F79"/>
    <w:rsid w:val="00A373DF"/>
    <w:rsid w:val="00A46526"/>
    <w:rsid w:val="00A62CF6"/>
    <w:rsid w:val="00A71B00"/>
    <w:rsid w:val="00A77209"/>
    <w:rsid w:val="00A7778C"/>
    <w:rsid w:val="00A83195"/>
    <w:rsid w:val="00A845C1"/>
    <w:rsid w:val="00A87F38"/>
    <w:rsid w:val="00A90B43"/>
    <w:rsid w:val="00A91BDF"/>
    <w:rsid w:val="00AA21C7"/>
    <w:rsid w:val="00AA30A2"/>
    <w:rsid w:val="00AA6065"/>
    <w:rsid w:val="00AA6123"/>
    <w:rsid w:val="00AB6369"/>
    <w:rsid w:val="00AD4B3F"/>
    <w:rsid w:val="00AD4EB3"/>
    <w:rsid w:val="00AE2E21"/>
    <w:rsid w:val="00AE3F67"/>
    <w:rsid w:val="00B0449C"/>
    <w:rsid w:val="00B064B9"/>
    <w:rsid w:val="00B078B0"/>
    <w:rsid w:val="00B12E12"/>
    <w:rsid w:val="00B15C52"/>
    <w:rsid w:val="00B15D45"/>
    <w:rsid w:val="00B33C1D"/>
    <w:rsid w:val="00B35B8C"/>
    <w:rsid w:val="00B414F3"/>
    <w:rsid w:val="00B42B0E"/>
    <w:rsid w:val="00B64AA0"/>
    <w:rsid w:val="00B653BD"/>
    <w:rsid w:val="00B65F93"/>
    <w:rsid w:val="00B937D5"/>
    <w:rsid w:val="00B9616C"/>
    <w:rsid w:val="00BA3375"/>
    <w:rsid w:val="00BB286C"/>
    <w:rsid w:val="00BB5C8D"/>
    <w:rsid w:val="00BB7C08"/>
    <w:rsid w:val="00BD4C8D"/>
    <w:rsid w:val="00BE7CC4"/>
    <w:rsid w:val="00BF3456"/>
    <w:rsid w:val="00C0023A"/>
    <w:rsid w:val="00C026CC"/>
    <w:rsid w:val="00C032E8"/>
    <w:rsid w:val="00C078BB"/>
    <w:rsid w:val="00C1478A"/>
    <w:rsid w:val="00C3048F"/>
    <w:rsid w:val="00C31D8A"/>
    <w:rsid w:val="00C33057"/>
    <w:rsid w:val="00C47635"/>
    <w:rsid w:val="00C5133C"/>
    <w:rsid w:val="00C51F1F"/>
    <w:rsid w:val="00C5224B"/>
    <w:rsid w:val="00C5770C"/>
    <w:rsid w:val="00C65CD4"/>
    <w:rsid w:val="00C81DF5"/>
    <w:rsid w:val="00C833C4"/>
    <w:rsid w:val="00C83874"/>
    <w:rsid w:val="00C863CC"/>
    <w:rsid w:val="00C92F78"/>
    <w:rsid w:val="00CA73C2"/>
    <w:rsid w:val="00CB59F1"/>
    <w:rsid w:val="00CC3F5E"/>
    <w:rsid w:val="00CC5693"/>
    <w:rsid w:val="00CD6EE6"/>
    <w:rsid w:val="00CE3355"/>
    <w:rsid w:val="00CF146A"/>
    <w:rsid w:val="00D03248"/>
    <w:rsid w:val="00D05F64"/>
    <w:rsid w:val="00D12819"/>
    <w:rsid w:val="00D13A86"/>
    <w:rsid w:val="00D14D31"/>
    <w:rsid w:val="00D211BA"/>
    <w:rsid w:val="00D24B41"/>
    <w:rsid w:val="00D273C1"/>
    <w:rsid w:val="00D2771A"/>
    <w:rsid w:val="00D31CB2"/>
    <w:rsid w:val="00D336BB"/>
    <w:rsid w:val="00D36383"/>
    <w:rsid w:val="00D44CE9"/>
    <w:rsid w:val="00D50D3F"/>
    <w:rsid w:val="00D51B98"/>
    <w:rsid w:val="00D55B6E"/>
    <w:rsid w:val="00D566B0"/>
    <w:rsid w:val="00D576DD"/>
    <w:rsid w:val="00D619EB"/>
    <w:rsid w:val="00D623A0"/>
    <w:rsid w:val="00D64A17"/>
    <w:rsid w:val="00D64E00"/>
    <w:rsid w:val="00D6638F"/>
    <w:rsid w:val="00D76ACE"/>
    <w:rsid w:val="00D813A8"/>
    <w:rsid w:val="00D86CCD"/>
    <w:rsid w:val="00D914F4"/>
    <w:rsid w:val="00D97901"/>
    <w:rsid w:val="00DA576D"/>
    <w:rsid w:val="00DB0DB1"/>
    <w:rsid w:val="00DC1405"/>
    <w:rsid w:val="00DC71E0"/>
    <w:rsid w:val="00DC7DB5"/>
    <w:rsid w:val="00DD291C"/>
    <w:rsid w:val="00DD3484"/>
    <w:rsid w:val="00DD6A85"/>
    <w:rsid w:val="00DF4556"/>
    <w:rsid w:val="00DF55F6"/>
    <w:rsid w:val="00DF7319"/>
    <w:rsid w:val="00E078C3"/>
    <w:rsid w:val="00E10347"/>
    <w:rsid w:val="00E1146D"/>
    <w:rsid w:val="00E11B7D"/>
    <w:rsid w:val="00E171C2"/>
    <w:rsid w:val="00E364EA"/>
    <w:rsid w:val="00E5060F"/>
    <w:rsid w:val="00E5222D"/>
    <w:rsid w:val="00E53896"/>
    <w:rsid w:val="00E544DE"/>
    <w:rsid w:val="00E55D5A"/>
    <w:rsid w:val="00E5648D"/>
    <w:rsid w:val="00E6723B"/>
    <w:rsid w:val="00E749DC"/>
    <w:rsid w:val="00E76101"/>
    <w:rsid w:val="00EA482E"/>
    <w:rsid w:val="00EB00C5"/>
    <w:rsid w:val="00EB19A1"/>
    <w:rsid w:val="00EB3BB5"/>
    <w:rsid w:val="00EC256C"/>
    <w:rsid w:val="00EF0D68"/>
    <w:rsid w:val="00EF30E1"/>
    <w:rsid w:val="00F04C73"/>
    <w:rsid w:val="00F06479"/>
    <w:rsid w:val="00F07D4C"/>
    <w:rsid w:val="00F127F0"/>
    <w:rsid w:val="00F1312F"/>
    <w:rsid w:val="00F2144C"/>
    <w:rsid w:val="00F27D55"/>
    <w:rsid w:val="00F3020C"/>
    <w:rsid w:val="00F40922"/>
    <w:rsid w:val="00F45136"/>
    <w:rsid w:val="00F55859"/>
    <w:rsid w:val="00F567A2"/>
    <w:rsid w:val="00F57696"/>
    <w:rsid w:val="00F63867"/>
    <w:rsid w:val="00F64E17"/>
    <w:rsid w:val="00F738E9"/>
    <w:rsid w:val="00F73AD7"/>
    <w:rsid w:val="00F92911"/>
    <w:rsid w:val="00F972E0"/>
    <w:rsid w:val="00FD1DE6"/>
    <w:rsid w:val="00FD3C50"/>
    <w:rsid w:val="00FE1929"/>
    <w:rsid w:val="00FE54E6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270660"/>
  <w15:docId w15:val="{AA889E85-62D1-4253-A4FB-1BD9C300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4DB"/>
    <w:rPr>
      <w:rFonts w:ascii="TH SarabunPSK" w:hAnsi="TH SarabunPSK" w:cs="TH SarabunPSK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5136"/>
    <w:pPr>
      <w:keepNext/>
      <w:keepLines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16C"/>
    <w:pPr>
      <w:keepNext/>
      <w:keepLines/>
      <w:spacing w:before="40"/>
      <w:jc w:val="center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7209"/>
    <w:pPr>
      <w:keepNext/>
      <w:keepLines/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3BD"/>
    <w:pPr>
      <w:ind w:left="720"/>
      <w:contextualSpacing/>
    </w:pPr>
  </w:style>
  <w:style w:type="table" w:styleId="TableGrid">
    <w:name w:val="Table Grid"/>
    <w:basedOn w:val="TableNormal"/>
    <w:uiPriority w:val="39"/>
    <w:rsid w:val="00137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7BF7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137BF7"/>
    <w:rPr>
      <w:rFonts w:ascii="Segoe UI" w:hAnsi="Segoe UI" w:cs="Angsana New"/>
      <w:sz w:val="18"/>
      <w:szCs w:val="22"/>
    </w:rPr>
  </w:style>
  <w:style w:type="character" w:styleId="PlaceholderText">
    <w:name w:val="Placeholder Text"/>
    <w:uiPriority w:val="99"/>
    <w:semiHidden/>
    <w:rsid w:val="007F527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512D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3A512D"/>
    <w:rPr>
      <w:sz w:val="20"/>
      <w:szCs w:val="25"/>
    </w:rPr>
  </w:style>
  <w:style w:type="character" w:styleId="FootnoteReference">
    <w:name w:val="footnote reference"/>
    <w:uiPriority w:val="99"/>
    <w:semiHidden/>
    <w:unhideWhenUsed/>
    <w:rsid w:val="003A512D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3D3CAB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paragraph" w:styleId="Header">
    <w:name w:val="header"/>
    <w:basedOn w:val="Normal"/>
    <w:link w:val="HeaderChar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833C4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833C4"/>
    <w:rPr>
      <w:sz w:val="22"/>
      <w:szCs w:val="28"/>
    </w:rPr>
  </w:style>
  <w:style w:type="table" w:customStyle="1" w:styleId="1">
    <w:name w:val="เส้นตาราง1"/>
    <w:basedOn w:val="TableNormal"/>
    <w:next w:val="TableGrid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TableNormal"/>
    <w:next w:val="TableGrid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5136"/>
    <w:rPr>
      <w:rFonts w:ascii="TH SarabunPSK" w:eastAsiaTheme="majorEastAsia" w:hAnsi="TH SarabunPSK" w:cs="TH SarabunPSK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77209"/>
    <w:rPr>
      <w:rFonts w:ascii="TH SarabunPSK" w:eastAsiaTheme="majorEastAsia" w:hAnsi="TH SarabunPSK" w:cs="TH SarabunPSK"/>
      <w:b/>
      <w:bCs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94052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80050"/>
    <w:rPr>
      <w:i/>
    </w:rPr>
  </w:style>
  <w:style w:type="character" w:styleId="IntenseEmphasis">
    <w:name w:val="Intense Emphasis"/>
    <w:basedOn w:val="DefaultParagraphFont"/>
    <w:uiPriority w:val="21"/>
    <w:qFormat/>
    <w:rsid w:val="00380050"/>
    <w:rPr>
      <w:i/>
      <w:iCs/>
      <w:color w:val="4F81BD" w:themeColor="accent1"/>
    </w:rPr>
  </w:style>
  <w:style w:type="paragraph" w:customStyle="1" w:styleId="a">
    <w:name w:val="ชื่อผู้เขียน"/>
    <w:basedOn w:val="Normal"/>
    <w:link w:val="a0"/>
    <w:qFormat/>
    <w:rsid w:val="00A373DF"/>
    <w:pPr>
      <w:jc w:val="right"/>
    </w:pPr>
  </w:style>
  <w:style w:type="character" w:customStyle="1" w:styleId="Heading2Char">
    <w:name w:val="Heading 2 Char"/>
    <w:basedOn w:val="DefaultParagraphFont"/>
    <w:link w:val="Heading2"/>
    <w:uiPriority w:val="9"/>
    <w:rsid w:val="00B9616C"/>
    <w:rPr>
      <w:rFonts w:ascii="TH SarabunPSK" w:eastAsiaTheme="majorEastAsia" w:hAnsi="TH SarabunPSK" w:cs="TH SarabunPSK"/>
      <w:b/>
      <w:bCs/>
      <w:sz w:val="28"/>
      <w:szCs w:val="28"/>
    </w:rPr>
  </w:style>
  <w:style w:type="character" w:customStyle="1" w:styleId="a0">
    <w:name w:val="ชื่อผู้เขียน อักขระ"/>
    <w:basedOn w:val="DefaultParagraphFont"/>
    <w:link w:val="a"/>
    <w:rsid w:val="00A373DF"/>
    <w:rPr>
      <w:rFonts w:ascii="TH SarabunPSK" w:hAnsi="TH SarabunPSK" w:cs="TH SarabunPSK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6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4614">
              <w:marLeft w:val="0"/>
              <w:marRight w:val="0"/>
              <w:marTop w:val="0"/>
              <w:marBottom w:val="0"/>
              <w:divBdr>
                <w:top w:val="single" w:sz="2" w:space="8" w:color="C9D0DA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25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1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86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4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09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5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04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233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80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2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FFFFFF"/>
                                    <w:left w:val="single" w:sz="48" w:space="0" w:color="FFFFFF"/>
                                    <w:bottom w:val="single" w:sz="36" w:space="0" w:color="FFFFFF"/>
                                    <w:right w:val="single" w:sz="48" w:space="0" w:color="FFFFFF"/>
                                  </w:divBdr>
                                  <w:divsChild>
                                    <w:div w:id="2129660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12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713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211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0870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119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889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292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203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0774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4882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C8112B-409A-4E7C-AEC7-0E7312A24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33</Words>
  <Characters>4753</Characters>
  <Application>Microsoft Office Word</Application>
  <DocSecurity>0</DocSecurity>
  <Lines>39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1</cp:lastModifiedBy>
  <cp:revision>2</cp:revision>
  <cp:lastPrinted>2019-12-15T05:41:00Z</cp:lastPrinted>
  <dcterms:created xsi:type="dcterms:W3CDTF">2022-11-25T04:18:00Z</dcterms:created>
  <dcterms:modified xsi:type="dcterms:W3CDTF">2022-11-25T04:18:00Z</dcterms:modified>
</cp:coreProperties>
</file>